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35"/>
        <w:gridCol w:w="3060"/>
        <w:gridCol w:w="990"/>
        <w:gridCol w:w="2970"/>
      </w:tblGrid>
      <w:tr w:rsidR="0044746D" w:rsidRPr="00BC7CCC" w14:paraId="77465140" w14:textId="77777777" w:rsidTr="00B34E75">
        <w:trPr>
          <w:cantSplit/>
          <w:trHeight w:val="413"/>
        </w:trPr>
        <w:tc>
          <w:tcPr>
            <w:tcW w:w="2335" w:type="dxa"/>
            <w:shd w:val="clear" w:color="auto" w:fill="323E4F" w:themeFill="text2" w:themeFillShade="BF"/>
            <w:vAlign w:val="center"/>
          </w:tcPr>
          <w:p w14:paraId="324ADBDD" w14:textId="3AEEE627" w:rsidR="0044746D" w:rsidRPr="00212587" w:rsidRDefault="0044746D" w:rsidP="00B34E75">
            <w:pPr>
              <w:pStyle w:val="Heading3"/>
              <w:keepNext w:val="0"/>
              <w:numPr>
                <w:ilvl w:val="0"/>
                <w:numId w:val="0"/>
              </w:numPr>
              <w:spacing w:before="0" w:after="0"/>
              <w:jc w:val="center"/>
            </w:pPr>
            <w:bookmarkStart w:id="0" w:name="_Hlk99002775"/>
            <w:r w:rsidRPr="00212587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Date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7CE18207" w14:textId="43BB142D" w:rsidR="0044746D" w:rsidRPr="00212587" w:rsidRDefault="00EB118E" w:rsidP="002D0FC2">
            <w:pPr>
              <w:spacing w:before="0" w:after="0"/>
              <w:rPr>
                <w:rFonts w:cs="Arial"/>
                <w:bCs/>
                <w:color w:val="25282D"/>
                <w:sz w:val="22"/>
                <w:szCs w:val="22"/>
                <w:shd w:val="clear" w:color="auto" w:fill="FFFFFF"/>
              </w:rPr>
            </w:pPr>
            <w:r>
              <w:rPr>
                <w:rFonts w:cs="Arial"/>
                <w:bCs/>
                <w:color w:val="25282D"/>
                <w:sz w:val="22"/>
                <w:szCs w:val="22"/>
                <w:shd w:val="clear" w:color="auto" w:fill="FFFFFF"/>
              </w:rPr>
              <w:t>1</w:t>
            </w:r>
            <w:r w:rsidR="007C3034">
              <w:rPr>
                <w:rFonts w:cs="Arial"/>
                <w:bCs/>
                <w:color w:val="25282D"/>
                <w:sz w:val="22"/>
                <w:szCs w:val="22"/>
                <w:shd w:val="clear" w:color="auto" w:fill="FFFFFF"/>
              </w:rPr>
              <w:t>1/19</w:t>
            </w:r>
            <w:r w:rsidR="004B2314">
              <w:rPr>
                <w:rFonts w:cs="Arial"/>
                <w:bCs/>
                <w:color w:val="25282D"/>
                <w:sz w:val="22"/>
                <w:szCs w:val="22"/>
                <w:shd w:val="clear" w:color="auto" w:fill="FFFFFF"/>
              </w:rPr>
              <w:t>/</w:t>
            </w:r>
            <w:r w:rsidR="00E145A6">
              <w:rPr>
                <w:rFonts w:cs="Arial"/>
                <w:bCs/>
                <w:color w:val="25282D"/>
                <w:sz w:val="22"/>
                <w:szCs w:val="22"/>
                <w:shd w:val="clear" w:color="auto" w:fill="FFFFFF"/>
              </w:rPr>
              <w:t>202</w:t>
            </w:r>
            <w:r w:rsidR="00576D34">
              <w:rPr>
                <w:rFonts w:cs="Arial"/>
                <w:bCs/>
                <w:color w:val="25282D"/>
                <w:sz w:val="22"/>
                <w:szCs w:val="22"/>
                <w:shd w:val="clear" w:color="auto" w:fill="FFFFFF"/>
              </w:rPr>
              <w:t>5</w:t>
            </w:r>
          </w:p>
        </w:tc>
        <w:tc>
          <w:tcPr>
            <w:tcW w:w="990" w:type="dxa"/>
            <w:shd w:val="clear" w:color="auto" w:fill="323E4F" w:themeFill="text2" w:themeFillShade="BF"/>
            <w:vAlign w:val="center"/>
          </w:tcPr>
          <w:p w14:paraId="72463117" w14:textId="77777777" w:rsidR="0044746D" w:rsidRPr="00212587" w:rsidRDefault="0044746D" w:rsidP="00C00589">
            <w:pPr>
              <w:pStyle w:val="Heading3"/>
              <w:keepNext w:val="0"/>
              <w:spacing w:before="0" w:after="0"/>
              <w:jc w:val="center"/>
              <w:rPr>
                <w:rFonts w:cs="Arial"/>
                <w:b/>
                <w:sz w:val="22"/>
                <w:szCs w:val="22"/>
              </w:rPr>
            </w:pPr>
            <w:r w:rsidRPr="00212587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Time</w:t>
            </w:r>
          </w:p>
        </w:tc>
        <w:tc>
          <w:tcPr>
            <w:tcW w:w="2970" w:type="dxa"/>
            <w:shd w:val="clear" w:color="auto" w:fill="auto"/>
            <w:vAlign w:val="center"/>
          </w:tcPr>
          <w:p w14:paraId="09D62496" w14:textId="0DB99EB6" w:rsidR="00276980" w:rsidRPr="00212587" w:rsidRDefault="001358C2" w:rsidP="002D0FC2">
            <w:pPr>
              <w:spacing w:before="0" w:after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1</w:t>
            </w:r>
            <w:r w:rsidR="00A52328">
              <w:rPr>
                <w:rFonts w:cs="Arial"/>
                <w:sz w:val="22"/>
                <w:szCs w:val="22"/>
              </w:rPr>
              <w:t>:</w:t>
            </w:r>
            <w:r>
              <w:rPr>
                <w:rFonts w:cs="Arial"/>
                <w:sz w:val="22"/>
                <w:szCs w:val="22"/>
              </w:rPr>
              <w:t>3</w:t>
            </w:r>
            <w:r w:rsidR="00A52328">
              <w:rPr>
                <w:rFonts w:cs="Arial"/>
                <w:sz w:val="22"/>
                <w:szCs w:val="22"/>
              </w:rPr>
              <w:t xml:space="preserve">0 </w:t>
            </w:r>
            <w:r w:rsidR="00C245BA">
              <w:rPr>
                <w:rFonts w:cs="Arial"/>
                <w:sz w:val="22"/>
                <w:szCs w:val="22"/>
              </w:rPr>
              <w:t xml:space="preserve">– </w:t>
            </w:r>
            <w:r>
              <w:rPr>
                <w:rFonts w:cs="Arial"/>
                <w:sz w:val="22"/>
                <w:szCs w:val="22"/>
              </w:rPr>
              <w:t>4</w:t>
            </w:r>
            <w:r w:rsidR="00C245BA">
              <w:rPr>
                <w:rFonts w:cs="Arial"/>
                <w:sz w:val="22"/>
                <w:szCs w:val="22"/>
              </w:rPr>
              <w:t>:</w:t>
            </w:r>
            <w:r>
              <w:rPr>
                <w:rFonts w:cs="Arial"/>
                <w:sz w:val="22"/>
                <w:szCs w:val="22"/>
              </w:rPr>
              <w:t>3</w:t>
            </w:r>
            <w:r w:rsidR="00C245BA">
              <w:rPr>
                <w:rFonts w:cs="Arial"/>
                <w:sz w:val="22"/>
                <w:szCs w:val="22"/>
              </w:rPr>
              <w:t>0</w:t>
            </w:r>
            <w:r w:rsidR="00AA66FA">
              <w:rPr>
                <w:rFonts w:cs="Arial"/>
                <w:sz w:val="22"/>
                <w:szCs w:val="22"/>
              </w:rPr>
              <w:t xml:space="preserve"> </w:t>
            </w:r>
            <w:r w:rsidR="00C245BA">
              <w:rPr>
                <w:rFonts w:cs="Arial"/>
                <w:sz w:val="22"/>
                <w:szCs w:val="22"/>
              </w:rPr>
              <w:t>p</w:t>
            </w:r>
            <w:r w:rsidR="0044746D" w:rsidRPr="00BE0D6B">
              <w:rPr>
                <w:rFonts w:cs="Arial"/>
                <w:sz w:val="22"/>
                <w:szCs w:val="22"/>
              </w:rPr>
              <w:t>.m.</w:t>
            </w:r>
          </w:p>
        </w:tc>
      </w:tr>
      <w:tr w:rsidR="0044746D" w:rsidRPr="00BC7CCC" w14:paraId="665970E0" w14:textId="77777777" w:rsidTr="002D0FC2">
        <w:trPr>
          <w:cantSplit/>
        </w:trPr>
        <w:tc>
          <w:tcPr>
            <w:tcW w:w="2335" w:type="dxa"/>
            <w:shd w:val="clear" w:color="auto" w:fill="323E4F" w:themeFill="text2" w:themeFillShade="BF"/>
            <w:vAlign w:val="center"/>
          </w:tcPr>
          <w:p w14:paraId="5FA7FE62" w14:textId="77777777" w:rsidR="0044746D" w:rsidRPr="0081349A" w:rsidRDefault="0044746D" w:rsidP="00F53BCD">
            <w:pPr>
              <w:pStyle w:val="Heading3"/>
              <w:keepNext w:val="0"/>
              <w:spacing w:before="40" w:after="40"/>
              <w:jc w:val="center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81349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Location</w:t>
            </w:r>
          </w:p>
        </w:tc>
        <w:tc>
          <w:tcPr>
            <w:tcW w:w="7020" w:type="dxa"/>
            <w:gridSpan w:val="3"/>
            <w:vAlign w:val="center"/>
          </w:tcPr>
          <w:p w14:paraId="606E4061" w14:textId="78F83B17" w:rsidR="00F14ACC" w:rsidRDefault="00B166D6" w:rsidP="00F14ACC">
            <w:pPr>
              <w:spacing w:before="0" w:after="0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First District Court of Appeal</w:t>
            </w:r>
          </w:p>
          <w:p w14:paraId="123D9DEC" w14:textId="43B3C620" w:rsidR="00E426B5" w:rsidRDefault="00B166D6" w:rsidP="00F14ACC">
            <w:pPr>
              <w:spacing w:before="0" w:after="0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2000 Drayton Drive </w:t>
            </w:r>
          </w:p>
          <w:p w14:paraId="6EEBC7B6" w14:textId="210DCB6A" w:rsidR="001022C2" w:rsidRPr="0081349A" w:rsidRDefault="006C1B96" w:rsidP="006C1B96">
            <w:pPr>
              <w:spacing w:before="0" w:after="0"/>
              <w:rPr>
                <w:rFonts w:cs="Arial"/>
                <w:bCs/>
                <w:color w:val="25282D"/>
                <w:sz w:val="22"/>
                <w:szCs w:val="22"/>
                <w:shd w:val="clear" w:color="auto" w:fill="FFFFFF"/>
              </w:rPr>
            </w:pPr>
            <w:r>
              <w:rPr>
                <w:rFonts w:cs="Arial"/>
                <w:sz w:val="22"/>
              </w:rPr>
              <w:t>Tallahassee, FL 323</w:t>
            </w:r>
            <w:r w:rsidR="00B166D6">
              <w:rPr>
                <w:rFonts w:cs="Arial"/>
                <w:sz w:val="22"/>
              </w:rPr>
              <w:t>11</w:t>
            </w:r>
          </w:p>
        </w:tc>
      </w:tr>
      <w:tr w:rsidR="0044746D" w:rsidRPr="00BC7CCC" w14:paraId="36844E30" w14:textId="77777777" w:rsidTr="00B34E75">
        <w:trPr>
          <w:cantSplit/>
          <w:trHeight w:val="418"/>
        </w:trPr>
        <w:tc>
          <w:tcPr>
            <w:tcW w:w="2335" w:type="dxa"/>
            <w:shd w:val="clear" w:color="auto" w:fill="323E4F" w:themeFill="text2" w:themeFillShade="BF"/>
            <w:vAlign w:val="center"/>
          </w:tcPr>
          <w:p w14:paraId="104C209D" w14:textId="77777777" w:rsidR="0044746D" w:rsidRPr="00212587" w:rsidRDefault="0044746D" w:rsidP="00F53BCD">
            <w:pPr>
              <w:pStyle w:val="Heading3"/>
              <w:keepNext w:val="0"/>
              <w:spacing w:before="40" w:after="40"/>
              <w:jc w:val="center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212587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Objective</w:t>
            </w:r>
          </w:p>
        </w:tc>
        <w:tc>
          <w:tcPr>
            <w:tcW w:w="7020" w:type="dxa"/>
            <w:gridSpan w:val="3"/>
            <w:vAlign w:val="center"/>
          </w:tcPr>
          <w:p w14:paraId="538BD557" w14:textId="283CF094" w:rsidR="0044746D" w:rsidRPr="00212587" w:rsidRDefault="0044746D" w:rsidP="002D0FC2">
            <w:pPr>
              <w:spacing w:before="0" w:after="0"/>
              <w:rPr>
                <w:rFonts w:cs="Arial"/>
                <w:sz w:val="22"/>
                <w:szCs w:val="22"/>
              </w:rPr>
            </w:pPr>
            <w:r w:rsidRPr="00212587">
              <w:rPr>
                <w:rFonts w:cs="Arial"/>
                <w:sz w:val="22"/>
                <w:szCs w:val="22"/>
              </w:rPr>
              <w:t>Executive Steering Committee Meeting</w:t>
            </w:r>
          </w:p>
        </w:tc>
      </w:tr>
      <w:tr w:rsidR="00C9099F" w:rsidRPr="00BC7CCC" w14:paraId="4796021D" w14:textId="77777777" w:rsidTr="002D0FC2">
        <w:trPr>
          <w:cantSplit/>
          <w:trHeight w:val="64"/>
        </w:trPr>
        <w:tc>
          <w:tcPr>
            <w:tcW w:w="2335" w:type="dxa"/>
            <w:shd w:val="clear" w:color="auto" w:fill="323E4F" w:themeFill="text2" w:themeFillShade="BF"/>
            <w:vAlign w:val="center"/>
          </w:tcPr>
          <w:p w14:paraId="00E1BBB7" w14:textId="60CDD2B1" w:rsidR="00C9099F" w:rsidRPr="00212587" w:rsidRDefault="00C9099F" w:rsidP="00C9099F">
            <w:pPr>
              <w:pStyle w:val="Heading3"/>
              <w:keepNext w:val="0"/>
              <w:spacing w:before="40" w:after="40"/>
              <w:jc w:val="center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ESC Committee Members</w:t>
            </w:r>
          </w:p>
        </w:tc>
        <w:tc>
          <w:tcPr>
            <w:tcW w:w="7020" w:type="dxa"/>
            <w:gridSpan w:val="3"/>
            <w:vAlign w:val="center"/>
          </w:tcPr>
          <w:p w14:paraId="6EEAFA6C" w14:textId="5DA9CE0C" w:rsidR="00C9099F" w:rsidRPr="00212587" w:rsidRDefault="00C9099F" w:rsidP="00C9099F">
            <w:pPr>
              <w:spacing w:before="0" w:after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Jason Adank (</w:t>
            </w:r>
            <w:r w:rsidR="00383479">
              <w:rPr>
                <w:rFonts w:cs="Arial"/>
                <w:sz w:val="22"/>
                <w:szCs w:val="22"/>
              </w:rPr>
              <w:t>F</w:t>
            </w:r>
            <w:r>
              <w:rPr>
                <w:rFonts w:cs="Arial"/>
                <w:sz w:val="22"/>
                <w:szCs w:val="22"/>
              </w:rPr>
              <w:t xml:space="preserve">DOT); </w:t>
            </w:r>
            <w:r w:rsidR="00F06BBF">
              <w:rPr>
                <w:rFonts w:cs="Arial"/>
                <w:sz w:val="22"/>
                <w:szCs w:val="22"/>
              </w:rPr>
              <w:t>Rebecca Evers (DOR);</w:t>
            </w:r>
            <w:r w:rsidR="00AA5CBD">
              <w:rPr>
                <w:rFonts w:cs="Arial"/>
                <w:sz w:val="22"/>
                <w:szCs w:val="22"/>
              </w:rPr>
              <w:t xml:space="preserve"> </w:t>
            </w:r>
            <w:r>
              <w:rPr>
                <w:rFonts w:cs="Arial"/>
                <w:sz w:val="22"/>
                <w:szCs w:val="22"/>
              </w:rPr>
              <w:t>Steven Fielder</w:t>
            </w:r>
            <w:r w:rsidRPr="00212587">
              <w:rPr>
                <w:rFonts w:cs="Arial"/>
                <w:sz w:val="22"/>
                <w:szCs w:val="22"/>
              </w:rPr>
              <w:t xml:space="preserve">, Chair (DFS); </w:t>
            </w:r>
            <w:r w:rsidR="004806E8" w:rsidRPr="004806E8">
              <w:rPr>
                <w:rFonts w:cs="Arial"/>
                <w:sz w:val="22"/>
                <w:szCs w:val="22"/>
              </w:rPr>
              <w:t xml:space="preserve">Theresa Gagnon </w:t>
            </w:r>
            <w:r w:rsidR="004806E8">
              <w:rPr>
                <w:rFonts w:cs="Arial"/>
                <w:sz w:val="22"/>
                <w:szCs w:val="22"/>
              </w:rPr>
              <w:t xml:space="preserve">(EOG); </w:t>
            </w:r>
            <w:r>
              <w:rPr>
                <w:rFonts w:cs="Arial"/>
                <w:sz w:val="22"/>
                <w:szCs w:val="22"/>
              </w:rPr>
              <w:t xml:space="preserve">Sally Huggins (DBPR); </w:t>
            </w:r>
            <w:r w:rsidR="009F22C1" w:rsidRPr="00D015C1">
              <w:rPr>
                <w:rFonts w:cs="Arial"/>
                <w:sz w:val="22"/>
                <w:szCs w:val="22"/>
              </w:rPr>
              <w:t>Charlotte Jerrett (FWC);</w:t>
            </w:r>
            <w:r w:rsidR="0065115D">
              <w:rPr>
                <w:rFonts w:cs="Arial"/>
                <w:sz w:val="22"/>
                <w:szCs w:val="22"/>
              </w:rPr>
              <w:t xml:space="preserve"> Jesse Johnston (DMS); </w:t>
            </w:r>
            <w:r>
              <w:rPr>
                <w:rFonts w:cs="Arial"/>
                <w:sz w:val="22"/>
                <w:szCs w:val="22"/>
              </w:rPr>
              <w:t xml:space="preserve">Matt Kirkland (DOE); </w:t>
            </w:r>
            <w:r w:rsidR="00724254">
              <w:rPr>
                <w:rFonts w:cs="Arial"/>
                <w:sz w:val="22"/>
                <w:szCs w:val="22"/>
              </w:rPr>
              <w:t xml:space="preserve">Jon Manalo (AHCA); </w:t>
            </w:r>
            <w:r w:rsidR="0065115D">
              <w:rPr>
                <w:rFonts w:cs="Arial"/>
                <w:sz w:val="22"/>
                <w:szCs w:val="22"/>
              </w:rPr>
              <w:t xml:space="preserve">Jesse Marks (DMS); </w:t>
            </w:r>
            <w:r w:rsidRPr="003C3623">
              <w:rPr>
                <w:rFonts w:cs="Arial"/>
                <w:sz w:val="22"/>
                <w:szCs w:val="22"/>
              </w:rPr>
              <w:t xml:space="preserve">Angie Martin (DFS); Mark Merry (DFS); </w:t>
            </w:r>
            <w:r>
              <w:rPr>
                <w:rFonts w:cs="Arial"/>
                <w:sz w:val="22"/>
                <w:szCs w:val="22"/>
              </w:rPr>
              <w:t>Jennifer Pelham (DFS); Christina Smith (EOG); Warren Sponholtz (FLDS); Scott Stewart (DFS)</w:t>
            </w:r>
            <w:r w:rsidR="000C7CD9">
              <w:rPr>
                <w:rFonts w:cs="Arial"/>
                <w:sz w:val="22"/>
                <w:szCs w:val="22"/>
              </w:rPr>
              <w:t>; Vacant (DEP)</w:t>
            </w:r>
          </w:p>
        </w:tc>
      </w:tr>
      <w:tr w:rsidR="00C9099F" w:rsidRPr="00BC7CCC" w14:paraId="3CDEC8C3" w14:textId="77777777" w:rsidTr="002D0FC2">
        <w:trPr>
          <w:cantSplit/>
        </w:trPr>
        <w:tc>
          <w:tcPr>
            <w:tcW w:w="2335" w:type="dxa"/>
            <w:shd w:val="clear" w:color="auto" w:fill="323E4F" w:themeFill="text2" w:themeFillShade="BF"/>
            <w:vAlign w:val="center"/>
          </w:tcPr>
          <w:p w14:paraId="0CB84A47" w14:textId="111652B3" w:rsidR="00C9099F" w:rsidRPr="00212587" w:rsidRDefault="00C9099F" w:rsidP="00C9099F">
            <w:pPr>
              <w:pStyle w:val="Heading3"/>
              <w:keepNext w:val="0"/>
              <w:spacing w:before="40" w:after="40"/>
              <w:jc w:val="center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 xml:space="preserve">Speakers </w:t>
            </w:r>
          </w:p>
        </w:tc>
        <w:tc>
          <w:tcPr>
            <w:tcW w:w="7020" w:type="dxa"/>
            <w:gridSpan w:val="3"/>
            <w:vAlign w:val="center"/>
          </w:tcPr>
          <w:p w14:paraId="5E1DEB75" w14:textId="427AC6DA" w:rsidR="007A56B8" w:rsidRPr="00212587" w:rsidRDefault="00EF695D" w:rsidP="00C9099F">
            <w:pPr>
              <w:spacing w:before="0" w:after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Jimmy Cox (DFS); </w:t>
            </w:r>
            <w:r w:rsidR="004C17D4">
              <w:rPr>
                <w:rFonts w:cs="Arial"/>
                <w:sz w:val="22"/>
                <w:szCs w:val="22"/>
              </w:rPr>
              <w:t xml:space="preserve">Steven Fielder (DFS); </w:t>
            </w:r>
            <w:r w:rsidR="008B4F6A">
              <w:rPr>
                <w:rFonts w:cs="Arial"/>
                <w:sz w:val="22"/>
                <w:szCs w:val="22"/>
              </w:rPr>
              <w:t xml:space="preserve">Kimberly Kemp (DFS); </w:t>
            </w:r>
            <w:r w:rsidR="00C8763C">
              <w:rPr>
                <w:rFonts w:cs="Arial"/>
                <w:sz w:val="22"/>
                <w:szCs w:val="22"/>
              </w:rPr>
              <w:t>Nikki Klein (DFS);</w:t>
            </w:r>
            <w:r w:rsidR="00AA5CBD">
              <w:rPr>
                <w:rFonts w:cs="Arial"/>
                <w:sz w:val="22"/>
                <w:szCs w:val="22"/>
              </w:rPr>
              <w:t xml:space="preserve"> </w:t>
            </w:r>
            <w:r w:rsidR="00737A1E">
              <w:rPr>
                <w:rFonts w:cs="Arial"/>
                <w:sz w:val="22"/>
                <w:szCs w:val="22"/>
              </w:rPr>
              <w:t>PCG Representatives</w:t>
            </w:r>
            <w:r w:rsidR="007C3034">
              <w:rPr>
                <w:rFonts w:cs="Arial"/>
                <w:sz w:val="22"/>
                <w:szCs w:val="22"/>
              </w:rPr>
              <w:t xml:space="preserve">; </w:t>
            </w:r>
            <w:r>
              <w:rPr>
                <w:rFonts w:cs="Arial"/>
                <w:sz w:val="22"/>
                <w:szCs w:val="22"/>
              </w:rPr>
              <w:t xml:space="preserve">Angie Robertson </w:t>
            </w:r>
            <w:r w:rsidR="007C3034">
              <w:rPr>
                <w:rFonts w:cs="Arial"/>
                <w:sz w:val="22"/>
                <w:szCs w:val="22"/>
              </w:rPr>
              <w:t>(DFS)</w:t>
            </w:r>
            <w:r>
              <w:rPr>
                <w:rFonts w:cs="Arial"/>
                <w:sz w:val="22"/>
                <w:szCs w:val="22"/>
              </w:rPr>
              <w:t>; Stacey Terry (Accenture);</w:t>
            </w:r>
          </w:p>
        </w:tc>
      </w:tr>
    </w:tbl>
    <w:p w14:paraId="2222675F" w14:textId="77777777" w:rsidR="00E51D66" w:rsidRPr="00BC7CCC" w:rsidRDefault="00E51D66" w:rsidP="0044746D">
      <w:pPr>
        <w:rPr>
          <w:rFonts w:cs="Arial"/>
          <w:sz w:val="22"/>
          <w:szCs w:val="22"/>
        </w:rPr>
      </w:pP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5035"/>
        <w:gridCol w:w="2340"/>
        <w:gridCol w:w="1980"/>
      </w:tblGrid>
      <w:tr w:rsidR="0044746D" w:rsidRPr="00BC7CCC" w14:paraId="0EED7337" w14:textId="77777777" w:rsidTr="000718FF">
        <w:trPr>
          <w:trHeight w:val="431"/>
          <w:tblHeader/>
        </w:trPr>
        <w:tc>
          <w:tcPr>
            <w:tcW w:w="5035" w:type="dxa"/>
            <w:shd w:val="clear" w:color="auto" w:fill="323E4F" w:themeFill="text2" w:themeFillShade="BF"/>
            <w:vAlign w:val="center"/>
          </w:tcPr>
          <w:p w14:paraId="335B4625" w14:textId="77777777" w:rsidR="0044746D" w:rsidRPr="00BC7CCC" w:rsidRDefault="0044746D" w:rsidP="002D0FC2">
            <w:pPr>
              <w:pStyle w:val="Heading3"/>
              <w:keepNext w:val="0"/>
              <w:tabs>
                <w:tab w:val="clear" w:pos="0"/>
              </w:tabs>
              <w:spacing w:before="40" w:after="40"/>
              <w:jc w:val="center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BC7CCC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Topic</w:t>
            </w:r>
          </w:p>
        </w:tc>
        <w:tc>
          <w:tcPr>
            <w:tcW w:w="2340" w:type="dxa"/>
            <w:shd w:val="clear" w:color="auto" w:fill="323E4F" w:themeFill="text2" w:themeFillShade="BF"/>
            <w:vAlign w:val="center"/>
          </w:tcPr>
          <w:p w14:paraId="4F9EC664" w14:textId="77777777" w:rsidR="0044746D" w:rsidRPr="00BC7CCC" w:rsidRDefault="0044746D" w:rsidP="002D0FC2">
            <w:pPr>
              <w:pStyle w:val="Heading3"/>
              <w:keepNext w:val="0"/>
              <w:tabs>
                <w:tab w:val="clear" w:pos="0"/>
              </w:tabs>
              <w:spacing w:before="40" w:after="40"/>
              <w:jc w:val="center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Facilitator</w:t>
            </w:r>
          </w:p>
        </w:tc>
        <w:tc>
          <w:tcPr>
            <w:tcW w:w="1980" w:type="dxa"/>
            <w:shd w:val="clear" w:color="auto" w:fill="323E4F" w:themeFill="text2" w:themeFillShade="BF"/>
            <w:vAlign w:val="center"/>
          </w:tcPr>
          <w:p w14:paraId="192DD913" w14:textId="77777777" w:rsidR="0044746D" w:rsidRPr="00BC7CCC" w:rsidRDefault="0044746D" w:rsidP="002D0FC2">
            <w:pPr>
              <w:pStyle w:val="Heading3"/>
              <w:keepNext w:val="0"/>
              <w:spacing w:before="40" w:after="40"/>
              <w:jc w:val="center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BC7CCC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Allotted Time</w:t>
            </w:r>
          </w:p>
        </w:tc>
      </w:tr>
      <w:tr w:rsidR="0044746D" w:rsidRPr="00BC7CCC" w14:paraId="22A28B9E" w14:textId="77777777" w:rsidTr="000718FF">
        <w:trPr>
          <w:trHeight w:val="512"/>
        </w:trPr>
        <w:tc>
          <w:tcPr>
            <w:tcW w:w="5035" w:type="dxa"/>
          </w:tcPr>
          <w:p w14:paraId="4669B921" w14:textId="055F429F" w:rsidR="00D4614F" w:rsidRPr="00DC16DF" w:rsidRDefault="0044746D" w:rsidP="00DC16DF">
            <w:pPr>
              <w:spacing w:before="0" w:after="0"/>
              <w:rPr>
                <w:rFonts w:cs="Arial"/>
                <w:sz w:val="22"/>
                <w:szCs w:val="22"/>
              </w:rPr>
            </w:pPr>
            <w:r w:rsidRPr="00B33FF7">
              <w:rPr>
                <w:rFonts w:cs="Arial"/>
                <w:sz w:val="22"/>
                <w:szCs w:val="22"/>
              </w:rPr>
              <w:t>Roll Call and Opening Remark</w:t>
            </w:r>
            <w:r w:rsidR="00D41269">
              <w:rPr>
                <w:rFonts w:cs="Arial"/>
                <w:sz w:val="22"/>
                <w:szCs w:val="22"/>
              </w:rPr>
              <w:t>s</w:t>
            </w:r>
          </w:p>
        </w:tc>
        <w:tc>
          <w:tcPr>
            <w:tcW w:w="2340" w:type="dxa"/>
          </w:tcPr>
          <w:p w14:paraId="60F01103" w14:textId="77777777" w:rsidR="0044746D" w:rsidRPr="009447A7" w:rsidRDefault="0044746D" w:rsidP="002D0FC2">
            <w:pPr>
              <w:spacing w:before="0" w:after="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Steven Fielder</w:t>
            </w:r>
          </w:p>
        </w:tc>
        <w:tc>
          <w:tcPr>
            <w:tcW w:w="1980" w:type="dxa"/>
          </w:tcPr>
          <w:p w14:paraId="74C97AC0" w14:textId="68296E59" w:rsidR="0044746D" w:rsidRPr="009447A7" w:rsidRDefault="001358C2" w:rsidP="002D0FC2">
            <w:pPr>
              <w:spacing w:before="0" w:after="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1</w:t>
            </w:r>
            <w:r w:rsidR="00D81EC0">
              <w:rPr>
                <w:rFonts w:cs="Arial"/>
                <w:sz w:val="22"/>
                <w:szCs w:val="22"/>
              </w:rPr>
              <w:t>:</w:t>
            </w:r>
            <w:r>
              <w:rPr>
                <w:rFonts w:cs="Arial"/>
                <w:sz w:val="22"/>
                <w:szCs w:val="22"/>
              </w:rPr>
              <w:t>3</w:t>
            </w:r>
            <w:r w:rsidR="00D81EC0">
              <w:rPr>
                <w:rFonts w:cs="Arial"/>
                <w:sz w:val="22"/>
                <w:szCs w:val="22"/>
              </w:rPr>
              <w:t>0</w:t>
            </w:r>
            <w:r w:rsidR="00CA0FED">
              <w:rPr>
                <w:rFonts w:cs="Arial"/>
                <w:sz w:val="22"/>
                <w:szCs w:val="22"/>
              </w:rPr>
              <w:t xml:space="preserve"> – </w:t>
            </w:r>
            <w:r>
              <w:rPr>
                <w:rFonts w:cs="Arial"/>
                <w:sz w:val="22"/>
                <w:szCs w:val="22"/>
              </w:rPr>
              <w:t>1</w:t>
            </w:r>
            <w:r w:rsidR="00CA0FED">
              <w:rPr>
                <w:rFonts w:cs="Arial"/>
                <w:sz w:val="22"/>
                <w:szCs w:val="22"/>
              </w:rPr>
              <w:t>:</w:t>
            </w:r>
            <w:r>
              <w:rPr>
                <w:rFonts w:cs="Arial"/>
                <w:sz w:val="22"/>
                <w:szCs w:val="22"/>
              </w:rPr>
              <w:t>3</w:t>
            </w:r>
            <w:r w:rsidR="00C32D8F">
              <w:rPr>
                <w:rFonts w:cs="Arial"/>
                <w:sz w:val="22"/>
                <w:szCs w:val="22"/>
              </w:rPr>
              <w:t>5</w:t>
            </w:r>
            <w:r w:rsidR="0044746D" w:rsidRPr="009447A7">
              <w:rPr>
                <w:rFonts w:cs="Arial"/>
                <w:sz w:val="22"/>
                <w:szCs w:val="22"/>
              </w:rPr>
              <w:t xml:space="preserve"> </w:t>
            </w:r>
            <w:r w:rsidR="00CA0FED">
              <w:rPr>
                <w:rFonts w:cs="Arial"/>
                <w:sz w:val="22"/>
                <w:szCs w:val="22"/>
              </w:rPr>
              <w:t>p</w:t>
            </w:r>
            <w:r w:rsidR="0044746D" w:rsidRPr="009447A7">
              <w:rPr>
                <w:rFonts w:cs="Arial"/>
                <w:sz w:val="22"/>
                <w:szCs w:val="22"/>
              </w:rPr>
              <w:t>.m.</w:t>
            </w:r>
          </w:p>
          <w:p w14:paraId="70770FB5" w14:textId="36538546" w:rsidR="0044746D" w:rsidRPr="009447A7" w:rsidRDefault="0044746D" w:rsidP="002D0FC2">
            <w:pPr>
              <w:spacing w:before="0" w:after="0"/>
              <w:jc w:val="center"/>
              <w:rPr>
                <w:rFonts w:cs="Arial"/>
                <w:sz w:val="22"/>
                <w:szCs w:val="22"/>
              </w:rPr>
            </w:pPr>
          </w:p>
        </w:tc>
      </w:tr>
      <w:tr w:rsidR="00602F25" w:rsidRPr="00BC7CCC" w14:paraId="415DC0DD" w14:textId="77777777" w:rsidTr="000718FF">
        <w:trPr>
          <w:trHeight w:val="512"/>
        </w:trPr>
        <w:tc>
          <w:tcPr>
            <w:tcW w:w="5035" w:type="dxa"/>
          </w:tcPr>
          <w:p w14:paraId="4E30E973" w14:textId="77777777" w:rsidR="00F840F1" w:rsidRDefault="00602F25" w:rsidP="00E81EA9">
            <w:pPr>
              <w:spacing w:before="0" w:after="60"/>
              <w:rPr>
                <w:rFonts w:cs="Arial"/>
                <w:sz w:val="22"/>
                <w:szCs w:val="22"/>
              </w:rPr>
            </w:pPr>
            <w:r w:rsidRPr="000D46B7">
              <w:rPr>
                <w:rFonts w:cs="Arial"/>
                <w:sz w:val="22"/>
                <w:szCs w:val="22"/>
              </w:rPr>
              <w:t>Administrative</w:t>
            </w:r>
            <w:r w:rsidR="00F840F1">
              <w:rPr>
                <w:rFonts w:cs="Arial"/>
                <w:sz w:val="22"/>
                <w:szCs w:val="22"/>
              </w:rPr>
              <w:t>:</w:t>
            </w:r>
          </w:p>
          <w:p w14:paraId="52F7CCD6" w14:textId="77777777" w:rsidR="00F840F1" w:rsidRPr="00E81EA9" w:rsidRDefault="00F840F1" w:rsidP="00E81EA9">
            <w:pPr>
              <w:pStyle w:val="ListParagraph"/>
              <w:numPr>
                <w:ilvl w:val="0"/>
                <w:numId w:val="21"/>
              </w:numPr>
              <w:spacing w:after="0"/>
              <w:rPr>
                <w:rFonts w:cs="Arial"/>
              </w:rPr>
            </w:pPr>
            <w:r w:rsidRPr="00E81EA9">
              <w:rPr>
                <w:rFonts w:ascii="Arial" w:hAnsi="Arial" w:cs="Arial"/>
              </w:rPr>
              <w:t>Budget</w:t>
            </w:r>
          </w:p>
          <w:p w14:paraId="5D7E196A" w14:textId="77777777" w:rsidR="001358C2" w:rsidRPr="00736733" w:rsidRDefault="00F840F1" w:rsidP="003F7F65">
            <w:pPr>
              <w:pStyle w:val="ListParagraph"/>
              <w:numPr>
                <w:ilvl w:val="0"/>
                <w:numId w:val="21"/>
              </w:numPr>
              <w:spacing w:after="0"/>
              <w:rPr>
                <w:rFonts w:cs="Arial"/>
              </w:rPr>
            </w:pPr>
            <w:r w:rsidRPr="00E81EA9">
              <w:rPr>
                <w:rFonts w:ascii="Arial" w:hAnsi="Arial" w:cs="Arial"/>
              </w:rPr>
              <w:t>Risk and Issues</w:t>
            </w:r>
          </w:p>
          <w:p w14:paraId="45DCD469" w14:textId="29AE1CF2" w:rsidR="00736733" w:rsidRPr="003F7F65" w:rsidRDefault="00736733" w:rsidP="003F7F65">
            <w:pPr>
              <w:pStyle w:val="ListParagraph"/>
              <w:numPr>
                <w:ilvl w:val="0"/>
                <w:numId w:val="21"/>
              </w:numPr>
              <w:spacing w:after="0"/>
              <w:rPr>
                <w:rFonts w:cs="Arial"/>
              </w:rPr>
            </w:pPr>
            <w:r>
              <w:rPr>
                <w:rFonts w:ascii="Arial" w:hAnsi="Arial" w:cs="Arial"/>
              </w:rPr>
              <w:t>ESC Charter</w:t>
            </w:r>
          </w:p>
        </w:tc>
        <w:tc>
          <w:tcPr>
            <w:tcW w:w="2340" w:type="dxa"/>
          </w:tcPr>
          <w:p w14:paraId="43CDA42D" w14:textId="7B2B7DE5" w:rsidR="00602F25" w:rsidRDefault="00EF695D" w:rsidP="00602F25">
            <w:pPr>
              <w:spacing w:before="0" w:after="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Angie Robertson</w:t>
            </w:r>
          </w:p>
        </w:tc>
        <w:tc>
          <w:tcPr>
            <w:tcW w:w="1980" w:type="dxa"/>
          </w:tcPr>
          <w:p w14:paraId="432018A1" w14:textId="6ED4A11A" w:rsidR="00602F25" w:rsidRDefault="001358C2" w:rsidP="00602F25">
            <w:pPr>
              <w:spacing w:before="0" w:after="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1</w:t>
            </w:r>
            <w:r w:rsidR="00D81EC0">
              <w:rPr>
                <w:rFonts w:cs="Arial"/>
                <w:sz w:val="22"/>
                <w:szCs w:val="22"/>
              </w:rPr>
              <w:t>:</w:t>
            </w:r>
            <w:r>
              <w:rPr>
                <w:rFonts w:cs="Arial"/>
                <w:sz w:val="22"/>
                <w:szCs w:val="22"/>
              </w:rPr>
              <w:t>3</w:t>
            </w:r>
            <w:r w:rsidR="00D81EC0">
              <w:rPr>
                <w:rFonts w:cs="Arial"/>
                <w:sz w:val="22"/>
                <w:szCs w:val="22"/>
              </w:rPr>
              <w:t xml:space="preserve">5 – </w:t>
            </w:r>
            <w:r w:rsidR="00AA5CBD">
              <w:rPr>
                <w:rFonts w:cs="Arial"/>
                <w:sz w:val="22"/>
                <w:szCs w:val="22"/>
              </w:rPr>
              <w:t>1</w:t>
            </w:r>
            <w:r w:rsidR="00D81EC0">
              <w:rPr>
                <w:rFonts w:cs="Arial"/>
                <w:sz w:val="22"/>
                <w:szCs w:val="22"/>
              </w:rPr>
              <w:t>:</w:t>
            </w:r>
            <w:r w:rsidR="00736733">
              <w:rPr>
                <w:rFonts w:cs="Arial"/>
                <w:sz w:val="22"/>
                <w:szCs w:val="22"/>
              </w:rPr>
              <w:t>4</w:t>
            </w:r>
            <w:r w:rsidR="00E70C7B">
              <w:rPr>
                <w:rFonts w:cs="Arial"/>
                <w:sz w:val="22"/>
                <w:szCs w:val="22"/>
              </w:rPr>
              <w:t>5</w:t>
            </w:r>
            <w:r w:rsidR="00D81EC0">
              <w:rPr>
                <w:rFonts w:cs="Arial"/>
                <w:sz w:val="22"/>
                <w:szCs w:val="22"/>
              </w:rPr>
              <w:t xml:space="preserve"> p.m.</w:t>
            </w:r>
          </w:p>
        </w:tc>
      </w:tr>
      <w:tr w:rsidR="00736733" w:rsidRPr="00BC7CCC" w14:paraId="07CC818A" w14:textId="77777777" w:rsidTr="000718FF">
        <w:trPr>
          <w:trHeight w:val="512"/>
        </w:trPr>
        <w:tc>
          <w:tcPr>
            <w:tcW w:w="5035" w:type="dxa"/>
          </w:tcPr>
          <w:p w14:paraId="2F4506BF" w14:textId="055AB150" w:rsidR="00D9049E" w:rsidRPr="001432B3" w:rsidRDefault="00736733" w:rsidP="001432B3">
            <w:pPr>
              <w:tabs>
                <w:tab w:val="center" w:pos="2409"/>
              </w:tabs>
              <w:spacing w:before="0" w:after="6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Amendment 13</w:t>
            </w:r>
            <w:r w:rsidR="001432B3">
              <w:rPr>
                <w:rFonts w:cs="Arial"/>
                <w:sz w:val="22"/>
                <w:szCs w:val="22"/>
              </w:rPr>
              <w:t xml:space="preserve"> Discussion and Vote</w:t>
            </w:r>
            <w:r w:rsidR="00D9049E" w:rsidRPr="00D9049E">
              <w:rPr>
                <w:rFonts w:cs="Arial"/>
                <w:sz w:val="22"/>
                <w:szCs w:val="22"/>
              </w:rPr>
              <w:tab/>
            </w:r>
            <w:r w:rsidR="00D9049E" w:rsidRPr="001432B3">
              <w:rPr>
                <w:rFonts w:cs="Arial"/>
              </w:rPr>
              <w:t xml:space="preserve"> </w:t>
            </w:r>
          </w:p>
        </w:tc>
        <w:tc>
          <w:tcPr>
            <w:tcW w:w="2340" w:type="dxa"/>
          </w:tcPr>
          <w:p w14:paraId="02E9C8E3" w14:textId="77777777" w:rsidR="00736733" w:rsidRDefault="00736733" w:rsidP="00736733">
            <w:pPr>
              <w:spacing w:before="0" w:after="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Jimmy Cox</w:t>
            </w:r>
          </w:p>
          <w:p w14:paraId="54B6CD55" w14:textId="77777777" w:rsidR="00EF695D" w:rsidRDefault="00736733" w:rsidP="00EF695D">
            <w:pPr>
              <w:spacing w:before="0" w:after="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Steven Fielder</w:t>
            </w:r>
          </w:p>
          <w:p w14:paraId="63102C3E" w14:textId="77777777" w:rsidR="001432B3" w:rsidRDefault="001432B3" w:rsidP="00EF695D">
            <w:pPr>
              <w:spacing w:before="0" w:after="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PCG Representative</w:t>
            </w:r>
          </w:p>
          <w:p w14:paraId="0620A309" w14:textId="1E1BD3B8" w:rsidR="001432B3" w:rsidRDefault="001432B3" w:rsidP="00EF695D">
            <w:pPr>
              <w:spacing w:before="0" w:after="0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980" w:type="dxa"/>
          </w:tcPr>
          <w:p w14:paraId="2D1B34FC" w14:textId="58C91286" w:rsidR="00736733" w:rsidRDefault="00736733" w:rsidP="00602F25">
            <w:pPr>
              <w:spacing w:before="0" w:after="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1:45 – 3:15 p.m.</w:t>
            </w:r>
          </w:p>
        </w:tc>
      </w:tr>
      <w:tr w:rsidR="00602F25" w:rsidRPr="00BC7CCC" w14:paraId="5CB3BEEB" w14:textId="77777777" w:rsidTr="000718FF">
        <w:trPr>
          <w:trHeight w:val="512"/>
        </w:trPr>
        <w:tc>
          <w:tcPr>
            <w:tcW w:w="5035" w:type="dxa"/>
          </w:tcPr>
          <w:p w14:paraId="7D3021ED" w14:textId="7E7E295A" w:rsidR="00602F25" w:rsidRPr="00B33FF7" w:rsidRDefault="00602F25" w:rsidP="00602F25">
            <w:pPr>
              <w:spacing w:before="0" w:after="0"/>
              <w:rPr>
                <w:rFonts w:cs="Arial"/>
                <w:sz w:val="22"/>
                <w:szCs w:val="22"/>
              </w:rPr>
            </w:pPr>
            <w:r w:rsidRPr="000D46B7">
              <w:rPr>
                <w:rFonts w:cs="Arial"/>
                <w:sz w:val="22"/>
                <w:szCs w:val="22"/>
              </w:rPr>
              <w:t>Independent Verification and Validation</w:t>
            </w:r>
            <w:r w:rsidR="00EF695D">
              <w:rPr>
                <w:rFonts w:cs="Arial"/>
                <w:sz w:val="22"/>
                <w:szCs w:val="22"/>
              </w:rPr>
              <w:t xml:space="preserve"> </w:t>
            </w:r>
          </w:p>
        </w:tc>
        <w:tc>
          <w:tcPr>
            <w:tcW w:w="2340" w:type="dxa"/>
          </w:tcPr>
          <w:p w14:paraId="3A926CD8" w14:textId="2C95F171" w:rsidR="00602F25" w:rsidRDefault="00602F25" w:rsidP="00602F25">
            <w:pPr>
              <w:spacing w:before="0" w:after="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PCG Representative</w:t>
            </w:r>
          </w:p>
        </w:tc>
        <w:tc>
          <w:tcPr>
            <w:tcW w:w="1980" w:type="dxa"/>
          </w:tcPr>
          <w:p w14:paraId="1E667C1A" w14:textId="358FB640" w:rsidR="00602F25" w:rsidRDefault="00736733" w:rsidP="00602F25">
            <w:pPr>
              <w:spacing w:before="0" w:after="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3:15</w:t>
            </w:r>
            <w:r w:rsidR="00D81EC0">
              <w:rPr>
                <w:rFonts w:cs="Arial"/>
                <w:sz w:val="22"/>
                <w:szCs w:val="22"/>
              </w:rPr>
              <w:t xml:space="preserve"> – </w:t>
            </w:r>
            <w:r>
              <w:rPr>
                <w:rFonts w:cs="Arial"/>
                <w:sz w:val="22"/>
                <w:szCs w:val="22"/>
              </w:rPr>
              <w:t>3</w:t>
            </w:r>
            <w:r w:rsidR="00D81EC0">
              <w:rPr>
                <w:rFonts w:cs="Arial"/>
                <w:sz w:val="22"/>
                <w:szCs w:val="22"/>
              </w:rPr>
              <w:t>:</w:t>
            </w:r>
            <w:r>
              <w:rPr>
                <w:rFonts w:cs="Arial"/>
                <w:sz w:val="22"/>
                <w:szCs w:val="22"/>
              </w:rPr>
              <w:t>30</w:t>
            </w:r>
            <w:r w:rsidR="00D81EC0">
              <w:rPr>
                <w:rFonts w:cs="Arial"/>
                <w:sz w:val="22"/>
                <w:szCs w:val="22"/>
              </w:rPr>
              <w:t xml:space="preserve"> p.m.</w:t>
            </w:r>
          </w:p>
        </w:tc>
      </w:tr>
      <w:tr w:rsidR="009877DB" w:rsidRPr="00BC7CCC" w14:paraId="2DC26C29" w14:textId="77777777" w:rsidTr="00D50396">
        <w:trPr>
          <w:trHeight w:val="512"/>
        </w:trPr>
        <w:tc>
          <w:tcPr>
            <w:tcW w:w="5035" w:type="dxa"/>
          </w:tcPr>
          <w:p w14:paraId="1BB513EC" w14:textId="490551F0" w:rsidR="009877DB" w:rsidRPr="00724254" w:rsidRDefault="009877DB" w:rsidP="00724254">
            <w:pPr>
              <w:spacing w:before="0" w:after="0"/>
              <w:rPr>
                <w:rFonts w:cs="Arial"/>
                <w:sz w:val="22"/>
                <w:szCs w:val="22"/>
              </w:rPr>
            </w:pPr>
            <w:r w:rsidRPr="00724254">
              <w:rPr>
                <w:rFonts w:cs="Arial"/>
                <w:sz w:val="22"/>
                <w:szCs w:val="22"/>
              </w:rPr>
              <w:t xml:space="preserve">Implementation </w:t>
            </w:r>
            <w:r w:rsidR="00E70C7B" w:rsidRPr="00724254">
              <w:rPr>
                <w:rFonts w:cs="Arial"/>
                <w:sz w:val="22"/>
                <w:szCs w:val="22"/>
              </w:rPr>
              <w:t>Activities</w:t>
            </w:r>
            <w:r w:rsidR="00EF695D">
              <w:rPr>
                <w:rFonts w:cs="Arial"/>
                <w:sz w:val="22"/>
                <w:szCs w:val="22"/>
              </w:rPr>
              <w:t xml:space="preserve"> </w:t>
            </w:r>
          </w:p>
        </w:tc>
        <w:tc>
          <w:tcPr>
            <w:tcW w:w="2340" w:type="dxa"/>
          </w:tcPr>
          <w:p w14:paraId="22D9D9A7" w14:textId="77777777" w:rsidR="009877DB" w:rsidRDefault="009877DB" w:rsidP="00D50396">
            <w:pPr>
              <w:spacing w:before="0" w:after="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Stacey Terry</w:t>
            </w:r>
          </w:p>
        </w:tc>
        <w:tc>
          <w:tcPr>
            <w:tcW w:w="1980" w:type="dxa"/>
          </w:tcPr>
          <w:p w14:paraId="1A7FA3FA" w14:textId="647C80E5" w:rsidR="009877DB" w:rsidRDefault="00736733" w:rsidP="00D50396">
            <w:pPr>
              <w:spacing w:before="0" w:after="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3</w:t>
            </w:r>
            <w:r w:rsidR="009877DB">
              <w:rPr>
                <w:rFonts w:cs="Arial"/>
                <w:sz w:val="22"/>
                <w:szCs w:val="22"/>
              </w:rPr>
              <w:t>:</w:t>
            </w:r>
            <w:r>
              <w:rPr>
                <w:rFonts w:cs="Arial"/>
                <w:sz w:val="22"/>
                <w:szCs w:val="22"/>
              </w:rPr>
              <w:t>30</w:t>
            </w:r>
            <w:r w:rsidR="009877DB">
              <w:rPr>
                <w:rFonts w:cs="Arial"/>
                <w:sz w:val="22"/>
                <w:szCs w:val="22"/>
              </w:rPr>
              <w:t xml:space="preserve"> – 3:</w:t>
            </w:r>
            <w:r>
              <w:rPr>
                <w:rFonts w:cs="Arial"/>
                <w:sz w:val="22"/>
                <w:szCs w:val="22"/>
              </w:rPr>
              <w:t>50</w:t>
            </w:r>
            <w:r w:rsidR="009877DB">
              <w:rPr>
                <w:rFonts w:cs="Arial"/>
                <w:sz w:val="22"/>
                <w:szCs w:val="22"/>
              </w:rPr>
              <w:t xml:space="preserve"> p.m.</w:t>
            </w:r>
          </w:p>
        </w:tc>
      </w:tr>
      <w:tr w:rsidR="00E70C7B" w:rsidRPr="00BC7CCC" w14:paraId="79AB3CD8" w14:textId="77777777" w:rsidTr="00D50396">
        <w:trPr>
          <w:trHeight w:val="512"/>
        </w:trPr>
        <w:tc>
          <w:tcPr>
            <w:tcW w:w="5035" w:type="dxa"/>
          </w:tcPr>
          <w:p w14:paraId="3B8FE328" w14:textId="6C2541EC" w:rsidR="00E70C7B" w:rsidRPr="00724254" w:rsidRDefault="00E70C7B" w:rsidP="00724254">
            <w:pPr>
              <w:spacing w:before="0" w:after="0"/>
              <w:rPr>
                <w:rFonts w:cs="Arial"/>
                <w:sz w:val="22"/>
                <w:szCs w:val="22"/>
              </w:rPr>
            </w:pPr>
            <w:r w:rsidRPr="00724254">
              <w:rPr>
                <w:rFonts w:cs="Arial"/>
                <w:sz w:val="22"/>
                <w:szCs w:val="22"/>
              </w:rPr>
              <w:t>Readiness Activities</w:t>
            </w:r>
            <w:r w:rsidR="00EF695D">
              <w:rPr>
                <w:rFonts w:cs="Arial"/>
                <w:sz w:val="22"/>
                <w:szCs w:val="22"/>
              </w:rPr>
              <w:t xml:space="preserve"> </w:t>
            </w:r>
          </w:p>
        </w:tc>
        <w:tc>
          <w:tcPr>
            <w:tcW w:w="2340" w:type="dxa"/>
          </w:tcPr>
          <w:p w14:paraId="1A0A4376" w14:textId="77777777" w:rsidR="00E70C7B" w:rsidRDefault="00E70C7B" w:rsidP="00D50396">
            <w:pPr>
              <w:spacing w:before="0" w:after="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ikki Klein</w:t>
            </w:r>
          </w:p>
        </w:tc>
        <w:tc>
          <w:tcPr>
            <w:tcW w:w="1980" w:type="dxa"/>
          </w:tcPr>
          <w:p w14:paraId="16CAB5C0" w14:textId="27DB2231" w:rsidR="00E70C7B" w:rsidRDefault="00E70C7B" w:rsidP="00D50396">
            <w:pPr>
              <w:spacing w:before="0" w:after="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3:</w:t>
            </w:r>
            <w:r w:rsidR="00736733">
              <w:rPr>
                <w:rFonts w:cs="Arial"/>
                <w:sz w:val="22"/>
                <w:szCs w:val="22"/>
              </w:rPr>
              <w:t>50</w:t>
            </w:r>
            <w:r>
              <w:rPr>
                <w:rFonts w:cs="Arial"/>
                <w:sz w:val="22"/>
                <w:szCs w:val="22"/>
              </w:rPr>
              <w:t xml:space="preserve"> – </w:t>
            </w:r>
            <w:r w:rsidR="00736733">
              <w:rPr>
                <w:rFonts w:cs="Arial"/>
                <w:sz w:val="22"/>
                <w:szCs w:val="22"/>
              </w:rPr>
              <w:t>4</w:t>
            </w:r>
            <w:r>
              <w:rPr>
                <w:rFonts w:cs="Arial"/>
                <w:sz w:val="22"/>
                <w:szCs w:val="22"/>
              </w:rPr>
              <w:t>:</w:t>
            </w:r>
            <w:r w:rsidR="00736733">
              <w:rPr>
                <w:rFonts w:cs="Arial"/>
                <w:sz w:val="22"/>
                <w:szCs w:val="22"/>
              </w:rPr>
              <w:t>10</w:t>
            </w:r>
            <w:r>
              <w:rPr>
                <w:rFonts w:cs="Arial"/>
                <w:sz w:val="22"/>
                <w:szCs w:val="22"/>
              </w:rPr>
              <w:t xml:space="preserve"> p.m.</w:t>
            </w:r>
          </w:p>
        </w:tc>
      </w:tr>
      <w:tr w:rsidR="00724254" w:rsidRPr="00BC7CCC" w14:paraId="015AEFA0" w14:textId="77777777" w:rsidTr="00D50396">
        <w:trPr>
          <w:trHeight w:val="512"/>
        </w:trPr>
        <w:tc>
          <w:tcPr>
            <w:tcW w:w="5035" w:type="dxa"/>
          </w:tcPr>
          <w:p w14:paraId="71B39249" w14:textId="6C5EDD7D" w:rsidR="00724254" w:rsidRPr="00724254" w:rsidRDefault="00724254" w:rsidP="00724254">
            <w:pPr>
              <w:spacing w:before="0" w:after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Training Activities </w:t>
            </w:r>
          </w:p>
        </w:tc>
        <w:tc>
          <w:tcPr>
            <w:tcW w:w="2340" w:type="dxa"/>
          </w:tcPr>
          <w:p w14:paraId="10FFF8ED" w14:textId="71B48F17" w:rsidR="00724254" w:rsidRDefault="00724254" w:rsidP="00D50396">
            <w:pPr>
              <w:spacing w:before="0" w:after="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Kimberly Kemp</w:t>
            </w:r>
          </w:p>
        </w:tc>
        <w:tc>
          <w:tcPr>
            <w:tcW w:w="1980" w:type="dxa"/>
          </w:tcPr>
          <w:p w14:paraId="46FD600F" w14:textId="2645434A" w:rsidR="00724254" w:rsidRDefault="00736733" w:rsidP="00D50396">
            <w:pPr>
              <w:spacing w:before="0" w:after="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4</w:t>
            </w:r>
            <w:r w:rsidR="00724254">
              <w:rPr>
                <w:rFonts w:cs="Arial"/>
                <w:sz w:val="22"/>
                <w:szCs w:val="22"/>
              </w:rPr>
              <w:t>:</w:t>
            </w:r>
            <w:r>
              <w:rPr>
                <w:rFonts w:cs="Arial"/>
                <w:sz w:val="22"/>
                <w:szCs w:val="22"/>
              </w:rPr>
              <w:t>10</w:t>
            </w:r>
            <w:r w:rsidR="00724254">
              <w:rPr>
                <w:rFonts w:cs="Arial"/>
                <w:sz w:val="22"/>
                <w:szCs w:val="22"/>
              </w:rPr>
              <w:t xml:space="preserve"> – </w:t>
            </w:r>
            <w:r w:rsidR="001B6275">
              <w:rPr>
                <w:rFonts w:cs="Arial"/>
                <w:sz w:val="22"/>
                <w:szCs w:val="22"/>
              </w:rPr>
              <w:t>4</w:t>
            </w:r>
            <w:r w:rsidR="00724254">
              <w:rPr>
                <w:rFonts w:cs="Arial"/>
                <w:sz w:val="22"/>
                <w:szCs w:val="22"/>
              </w:rPr>
              <w:t>:</w:t>
            </w:r>
            <w:r w:rsidR="001B6275">
              <w:rPr>
                <w:rFonts w:cs="Arial"/>
                <w:sz w:val="22"/>
                <w:szCs w:val="22"/>
              </w:rPr>
              <w:t>25</w:t>
            </w:r>
            <w:r w:rsidR="00724254">
              <w:rPr>
                <w:rFonts w:cs="Arial"/>
                <w:sz w:val="22"/>
                <w:szCs w:val="22"/>
              </w:rPr>
              <w:t xml:space="preserve"> p.m.</w:t>
            </w:r>
          </w:p>
        </w:tc>
      </w:tr>
      <w:tr w:rsidR="00D81EC0" w:rsidRPr="00BC7CCC" w14:paraId="28FE86D5" w14:textId="77777777" w:rsidTr="000718FF">
        <w:trPr>
          <w:trHeight w:val="512"/>
        </w:trPr>
        <w:tc>
          <w:tcPr>
            <w:tcW w:w="5035" w:type="dxa"/>
          </w:tcPr>
          <w:p w14:paraId="205D8F83" w14:textId="406C1FBF" w:rsidR="00D81EC0" w:rsidRPr="009A4552" w:rsidRDefault="00D81EC0" w:rsidP="00D81EC0">
            <w:pPr>
              <w:spacing w:before="0" w:after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Closing Remarks</w:t>
            </w:r>
            <w:r w:rsidR="00F61FD8">
              <w:rPr>
                <w:rFonts w:cs="Arial"/>
                <w:sz w:val="22"/>
                <w:szCs w:val="22"/>
              </w:rPr>
              <w:t xml:space="preserve"> and</w:t>
            </w:r>
            <w:r w:rsidR="00F61FD8" w:rsidRPr="009A4552">
              <w:rPr>
                <w:rFonts w:cs="Arial"/>
                <w:sz w:val="22"/>
                <w:szCs w:val="22"/>
              </w:rPr>
              <w:t xml:space="preserve"> Adjourn</w:t>
            </w:r>
            <w:r w:rsidR="00F61FD8">
              <w:rPr>
                <w:rFonts w:cs="Arial"/>
                <w:sz w:val="22"/>
                <w:szCs w:val="22"/>
              </w:rPr>
              <w:t xml:space="preserve"> </w:t>
            </w:r>
          </w:p>
        </w:tc>
        <w:tc>
          <w:tcPr>
            <w:tcW w:w="2340" w:type="dxa"/>
          </w:tcPr>
          <w:p w14:paraId="40574C09" w14:textId="45F9104D" w:rsidR="00D81EC0" w:rsidRPr="009A4552" w:rsidRDefault="00D81EC0" w:rsidP="00D81EC0">
            <w:pPr>
              <w:spacing w:before="0" w:after="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Steven Fielder</w:t>
            </w:r>
          </w:p>
        </w:tc>
        <w:tc>
          <w:tcPr>
            <w:tcW w:w="1980" w:type="dxa"/>
          </w:tcPr>
          <w:p w14:paraId="38D39B6D" w14:textId="351108EF" w:rsidR="00D81EC0" w:rsidRPr="009A4552" w:rsidRDefault="00D81EC0" w:rsidP="00D81EC0">
            <w:pPr>
              <w:spacing w:before="0" w:after="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4:</w:t>
            </w:r>
            <w:r w:rsidR="00121F93">
              <w:rPr>
                <w:rFonts w:cs="Arial"/>
                <w:sz w:val="22"/>
                <w:szCs w:val="22"/>
              </w:rPr>
              <w:t>2</w:t>
            </w:r>
            <w:r w:rsidR="00233B83">
              <w:rPr>
                <w:rFonts w:cs="Arial"/>
                <w:sz w:val="22"/>
                <w:szCs w:val="22"/>
              </w:rPr>
              <w:t>5</w:t>
            </w:r>
            <w:r>
              <w:rPr>
                <w:rFonts w:cs="Arial"/>
                <w:sz w:val="22"/>
                <w:szCs w:val="22"/>
              </w:rPr>
              <w:t xml:space="preserve"> – </w:t>
            </w:r>
            <w:r w:rsidR="001358C2">
              <w:rPr>
                <w:rFonts w:cs="Arial"/>
                <w:sz w:val="22"/>
                <w:szCs w:val="22"/>
              </w:rPr>
              <w:t>4</w:t>
            </w:r>
            <w:r>
              <w:rPr>
                <w:rFonts w:cs="Arial"/>
                <w:sz w:val="22"/>
                <w:szCs w:val="22"/>
              </w:rPr>
              <w:t>:</w:t>
            </w:r>
            <w:r w:rsidR="001358C2">
              <w:rPr>
                <w:rFonts w:cs="Arial"/>
                <w:sz w:val="22"/>
                <w:szCs w:val="22"/>
              </w:rPr>
              <w:t>3</w:t>
            </w:r>
            <w:r>
              <w:rPr>
                <w:rFonts w:cs="Arial"/>
                <w:sz w:val="22"/>
                <w:szCs w:val="22"/>
              </w:rPr>
              <w:t>0</w:t>
            </w:r>
            <w:r w:rsidRPr="009A4552">
              <w:rPr>
                <w:rFonts w:cs="Arial"/>
                <w:sz w:val="22"/>
                <w:szCs w:val="22"/>
              </w:rPr>
              <w:t xml:space="preserve"> </w:t>
            </w:r>
            <w:r>
              <w:rPr>
                <w:rFonts w:cs="Arial"/>
                <w:sz w:val="22"/>
                <w:szCs w:val="22"/>
              </w:rPr>
              <w:t>p</w:t>
            </w:r>
            <w:r w:rsidRPr="009A4552">
              <w:rPr>
                <w:rFonts w:cs="Arial"/>
                <w:sz w:val="22"/>
                <w:szCs w:val="22"/>
              </w:rPr>
              <w:t>.m.</w:t>
            </w:r>
          </w:p>
        </w:tc>
      </w:tr>
      <w:bookmarkEnd w:id="0"/>
    </w:tbl>
    <w:p w14:paraId="30026D4B" w14:textId="529010B6" w:rsidR="007B443B" w:rsidRPr="007B443B" w:rsidRDefault="007B443B" w:rsidP="008E1184">
      <w:pPr>
        <w:tabs>
          <w:tab w:val="left" w:pos="1275"/>
          <w:tab w:val="left" w:pos="2160"/>
        </w:tabs>
        <w:rPr>
          <w:rFonts w:cs="Arial"/>
          <w:sz w:val="22"/>
          <w:szCs w:val="22"/>
        </w:rPr>
      </w:pPr>
    </w:p>
    <w:sectPr w:rsidR="007B443B" w:rsidRPr="007B443B" w:rsidSect="002B0A47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9E9F44" w14:textId="77777777" w:rsidR="00F24C00" w:rsidRDefault="00F24C00" w:rsidP="00CE2F56">
      <w:pPr>
        <w:spacing w:before="0" w:after="0"/>
      </w:pPr>
      <w:r>
        <w:separator/>
      </w:r>
    </w:p>
  </w:endnote>
  <w:endnote w:type="continuationSeparator" w:id="0">
    <w:p w14:paraId="206E2DB6" w14:textId="77777777" w:rsidR="00F24C00" w:rsidRDefault="00F24C00" w:rsidP="00CE2F5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184A39" w14:textId="4707EC70" w:rsidR="00B949E8" w:rsidRPr="009913B5" w:rsidRDefault="00B949E8" w:rsidP="009913B5">
    <w:pPr>
      <w:pStyle w:val="Footer"/>
      <w:pBdr>
        <w:bottom w:val="single" w:sz="12" w:space="1" w:color="323E4F" w:themeColor="text2" w:themeShade="BF"/>
      </w:pBdr>
      <w:jc w:val="center"/>
      <w:rPr>
        <w:bCs/>
        <w:sz w:val="18"/>
        <w:szCs w:val="18"/>
      </w:rPr>
    </w:pPr>
  </w:p>
  <w:p w14:paraId="20E3975A" w14:textId="77777777" w:rsidR="008D52F8" w:rsidRPr="005902DB" w:rsidRDefault="008D52F8" w:rsidP="008D52F8">
    <w:pPr>
      <w:tabs>
        <w:tab w:val="left" w:pos="4020"/>
      </w:tabs>
      <w:jc w:val="center"/>
      <w:rPr>
        <w:rFonts w:cs="Arial"/>
        <w:bCs/>
        <w:sz w:val="18"/>
        <w:szCs w:val="18"/>
      </w:rPr>
    </w:pPr>
  </w:p>
  <w:p w14:paraId="13CF0243" w14:textId="40416B0E" w:rsidR="00CE2F56" w:rsidRPr="00F0753E" w:rsidRDefault="00F0753E" w:rsidP="00F0753E">
    <w:pPr>
      <w:tabs>
        <w:tab w:val="center" w:pos="4680"/>
        <w:tab w:val="right" w:pos="9360"/>
      </w:tabs>
      <w:rPr>
        <w:rFonts w:cs="Arial"/>
        <w:sz w:val="18"/>
        <w:szCs w:val="18"/>
      </w:rPr>
    </w:pPr>
    <w:r w:rsidRPr="001E2A98">
      <w:rPr>
        <w:rFonts w:cs="Arial"/>
        <w:bCs/>
        <w:sz w:val="18"/>
        <w:szCs w:val="18"/>
      </w:rPr>
      <w:t xml:space="preserve">Page </w:t>
    </w:r>
    <w:r w:rsidRPr="001E2A98">
      <w:rPr>
        <w:rFonts w:cs="Arial"/>
        <w:bCs/>
        <w:sz w:val="18"/>
        <w:szCs w:val="18"/>
      </w:rPr>
      <w:fldChar w:fldCharType="begin"/>
    </w:r>
    <w:r w:rsidRPr="001E2A98">
      <w:rPr>
        <w:rFonts w:cs="Arial"/>
        <w:bCs/>
        <w:sz w:val="18"/>
        <w:szCs w:val="18"/>
      </w:rPr>
      <w:instrText xml:space="preserve"> PAGE  \* Arabic  \* MERGEFORMAT </w:instrText>
    </w:r>
    <w:r w:rsidRPr="001E2A98">
      <w:rPr>
        <w:rFonts w:cs="Arial"/>
        <w:bCs/>
        <w:sz w:val="18"/>
        <w:szCs w:val="18"/>
      </w:rPr>
      <w:fldChar w:fldCharType="separate"/>
    </w:r>
    <w:r>
      <w:rPr>
        <w:rFonts w:cs="Arial"/>
        <w:bCs/>
        <w:sz w:val="18"/>
        <w:szCs w:val="18"/>
      </w:rPr>
      <w:t>1</w:t>
    </w:r>
    <w:r w:rsidRPr="001E2A98">
      <w:rPr>
        <w:rFonts w:cs="Arial"/>
        <w:bCs/>
        <w:sz w:val="18"/>
        <w:szCs w:val="18"/>
      </w:rPr>
      <w:fldChar w:fldCharType="end"/>
    </w:r>
    <w:r w:rsidRPr="001E2A98">
      <w:rPr>
        <w:rFonts w:cs="Arial"/>
        <w:bCs/>
        <w:sz w:val="18"/>
        <w:szCs w:val="18"/>
      </w:rPr>
      <w:t xml:space="preserve"> of </w:t>
    </w:r>
    <w:r>
      <w:rPr>
        <w:rFonts w:cs="Arial"/>
        <w:bCs/>
        <w:sz w:val="18"/>
        <w:szCs w:val="18"/>
      </w:rPr>
      <w:t>2</w:t>
    </w:r>
    <w:r w:rsidRPr="001E2A98">
      <w:rPr>
        <w:rFonts w:cs="Arial"/>
        <w:bCs/>
        <w:sz w:val="18"/>
        <w:szCs w:val="18"/>
      </w:rPr>
      <w:ptab w:relativeTo="margin" w:alignment="center" w:leader="none"/>
    </w:r>
    <w:r w:rsidRPr="001E2A98">
      <w:rPr>
        <w:rFonts w:cs="Arial"/>
        <w:bCs/>
        <w:sz w:val="18"/>
        <w:szCs w:val="18"/>
      </w:rPr>
      <w:ptab w:relativeTo="margin" w:alignment="right" w:leader="none"/>
    </w:r>
    <w:r>
      <w:rPr>
        <w:rFonts w:cs="Arial"/>
        <w:bCs/>
        <w:sz w:val="18"/>
        <w:szCs w:val="18"/>
      </w:rPr>
      <w:t>09/27/202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C5F0F3" w14:textId="01DF67A0" w:rsidR="005539BF" w:rsidRPr="009913B5" w:rsidRDefault="005539BF" w:rsidP="009913B5">
    <w:pPr>
      <w:pStyle w:val="Footer"/>
      <w:pBdr>
        <w:bottom w:val="single" w:sz="12" w:space="1" w:color="323E4F" w:themeColor="text2" w:themeShade="BF"/>
      </w:pBdr>
      <w:jc w:val="center"/>
      <w:rPr>
        <w:bCs/>
        <w:sz w:val="18"/>
        <w:szCs w:val="18"/>
      </w:rPr>
    </w:pPr>
  </w:p>
  <w:p w14:paraId="5BB96382" w14:textId="77777777" w:rsidR="00646897" w:rsidRDefault="00646897" w:rsidP="00AC419F">
    <w:pPr>
      <w:tabs>
        <w:tab w:val="center" w:pos="4680"/>
        <w:tab w:val="right" w:pos="9360"/>
      </w:tabs>
      <w:rPr>
        <w:rFonts w:cs="Arial"/>
        <w:bCs/>
        <w:sz w:val="18"/>
        <w:szCs w:val="18"/>
      </w:rPr>
    </w:pPr>
  </w:p>
  <w:p w14:paraId="4EE78595" w14:textId="0936F12E" w:rsidR="00AC419F" w:rsidRPr="001E2A98" w:rsidRDefault="00AC419F" w:rsidP="00AC419F">
    <w:pPr>
      <w:tabs>
        <w:tab w:val="center" w:pos="4680"/>
        <w:tab w:val="right" w:pos="9360"/>
      </w:tabs>
      <w:rPr>
        <w:rFonts w:cs="Arial"/>
        <w:sz w:val="18"/>
        <w:szCs w:val="18"/>
      </w:rPr>
    </w:pPr>
    <w:r w:rsidRPr="001E2A98">
      <w:rPr>
        <w:rFonts w:cs="Arial"/>
        <w:bCs/>
        <w:sz w:val="18"/>
        <w:szCs w:val="18"/>
      </w:rPr>
      <w:t xml:space="preserve">Page </w:t>
    </w:r>
    <w:r w:rsidRPr="001E2A98">
      <w:rPr>
        <w:rFonts w:cs="Arial"/>
        <w:bCs/>
        <w:sz w:val="18"/>
        <w:szCs w:val="18"/>
      </w:rPr>
      <w:fldChar w:fldCharType="begin"/>
    </w:r>
    <w:r w:rsidRPr="001E2A98">
      <w:rPr>
        <w:rFonts w:cs="Arial"/>
        <w:bCs/>
        <w:sz w:val="18"/>
        <w:szCs w:val="18"/>
      </w:rPr>
      <w:instrText xml:space="preserve"> PAGE  \* Arabic  \* MERGEFORMAT </w:instrText>
    </w:r>
    <w:r w:rsidRPr="001E2A98">
      <w:rPr>
        <w:rFonts w:cs="Arial"/>
        <w:bCs/>
        <w:sz w:val="18"/>
        <w:szCs w:val="18"/>
      </w:rPr>
      <w:fldChar w:fldCharType="separate"/>
    </w:r>
    <w:r w:rsidR="0057794B">
      <w:rPr>
        <w:rFonts w:cs="Arial"/>
        <w:bCs/>
        <w:noProof/>
        <w:sz w:val="18"/>
        <w:szCs w:val="18"/>
      </w:rPr>
      <w:t>1</w:t>
    </w:r>
    <w:r w:rsidRPr="001E2A98">
      <w:rPr>
        <w:rFonts w:cs="Arial"/>
        <w:bCs/>
        <w:sz w:val="18"/>
        <w:szCs w:val="18"/>
      </w:rPr>
      <w:fldChar w:fldCharType="end"/>
    </w:r>
    <w:r w:rsidRPr="001E2A98">
      <w:rPr>
        <w:rFonts w:cs="Arial"/>
        <w:bCs/>
        <w:sz w:val="18"/>
        <w:szCs w:val="18"/>
      </w:rPr>
      <w:t xml:space="preserve"> of </w:t>
    </w:r>
    <w:r w:rsidR="00B418C0">
      <w:rPr>
        <w:rFonts w:cs="Arial"/>
        <w:bCs/>
        <w:sz w:val="18"/>
        <w:szCs w:val="18"/>
      </w:rPr>
      <w:t>1</w:t>
    </w:r>
    <w:r w:rsidRPr="001E2A98">
      <w:rPr>
        <w:rFonts w:cs="Arial"/>
        <w:bCs/>
        <w:sz w:val="18"/>
        <w:szCs w:val="18"/>
      </w:rPr>
      <w:ptab w:relativeTo="margin" w:alignment="center" w:leader="none"/>
    </w:r>
    <w:r w:rsidRPr="001E2A98">
      <w:rPr>
        <w:rFonts w:cs="Arial"/>
        <w:bCs/>
        <w:sz w:val="18"/>
        <w:szCs w:val="18"/>
      </w:rPr>
      <w:ptab w:relativeTo="margin" w:alignment="right" w:leader="none"/>
    </w:r>
    <w:r w:rsidR="00CB7CFB">
      <w:rPr>
        <w:rFonts w:cs="Arial"/>
        <w:bCs/>
        <w:sz w:val="18"/>
        <w:szCs w:val="18"/>
      </w:rPr>
      <w:t>1</w:t>
    </w:r>
    <w:r w:rsidR="00736733">
      <w:rPr>
        <w:rFonts w:cs="Arial"/>
        <w:bCs/>
        <w:sz w:val="18"/>
        <w:szCs w:val="18"/>
      </w:rPr>
      <w:t>1/19/</w:t>
    </w:r>
    <w:r w:rsidR="000C79FA">
      <w:rPr>
        <w:rFonts w:cs="Arial"/>
        <w:bCs/>
        <w:sz w:val="18"/>
        <w:szCs w:val="18"/>
      </w:rPr>
      <w:t>202</w:t>
    </w:r>
    <w:r w:rsidR="006C5024">
      <w:rPr>
        <w:rFonts w:cs="Arial"/>
        <w:bCs/>
        <w:sz w:val="18"/>
        <w:szCs w:val="18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301DBA" w14:textId="77777777" w:rsidR="00F24C00" w:rsidRDefault="00F24C00" w:rsidP="00CE2F56">
      <w:pPr>
        <w:spacing w:before="0" w:after="0"/>
      </w:pPr>
      <w:r>
        <w:separator/>
      </w:r>
    </w:p>
  </w:footnote>
  <w:footnote w:type="continuationSeparator" w:id="0">
    <w:p w14:paraId="7F113F55" w14:textId="77777777" w:rsidR="00F24C00" w:rsidRDefault="00F24C00" w:rsidP="00CE2F56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840AA1" w14:textId="1A7191B2" w:rsidR="00B949E8" w:rsidRDefault="002B0A47" w:rsidP="00B949E8">
    <w:pPr>
      <w:pStyle w:val="Header"/>
      <w:spacing w:before="0"/>
      <w:jc w:val="right"/>
      <w:rPr>
        <w:rStyle w:val="BookTitle"/>
        <w:b/>
        <w:i/>
        <w:color w:val="03304B"/>
      </w:rPr>
    </w:pPr>
    <w:r>
      <w:rPr>
        <w:noProof/>
        <w:color w:val="1F497D"/>
      </w:rPr>
      <w:drawing>
        <wp:anchor distT="0" distB="0" distL="114300" distR="114300" simplePos="0" relativeHeight="251656704" behindDoc="0" locked="0" layoutInCell="1" allowOverlap="1" wp14:anchorId="73B2BD1D" wp14:editId="2B0DE9FD">
          <wp:simplePos x="0" y="0"/>
          <wp:positionH relativeFrom="margin">
            <wp:align>left</wp:align>
          </wp:positionH>
          <wp:positionV relativeFrom="paragraph">
            <wp:posOffset>-95250</wp:posOffset>
          </wp:positionV>
          <wp:extent cx="2775585" cy="581025"/>
          <wp:effectExtent l="0" t="0" r="5715" b="9525"/>
          <wp:wrapNone/>
          <wp:docPr id="4" name="Picture 4" descr="http://edit.myfloridacfo.com/floridapalm/images/palm-logo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edit.myfloridacfo.com/floridapalm/images/palm-logo.png"/>
                  <pic:cNvPicPr>
                    <a:picLocks noChangeAspect="1" noChangeArrowheads="1"/>
                  </pic:cNvPicPr>
                </pic:nvPicPr>
                <pic:blipFill>
                  <a:blip r:embed="rId2" r:link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75585" cy="581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Arial"/>
        <w:i/>
      </w:rPr>
      <w:tab/>
    </w:r>
    <w:r>
      <w:rPr>
        <w:rFonts w:cs="Arial"/>
        <w:i/>
      </w:rPr>
      <w:tab/>
    </w:r>
    <w:r w:rsidR="00B949E8" w:rsidRPr="006465E7">
      <w:rPr>
        <w:rStyle w:val="BookTitle"/>
      </w:rPr>
      <w:t>Department of Financial Services</w:t>
    </w:r>
    <w:r w:rsidR="00B949E8" w:rsidRPr="006F0D56">
      <w:rPr>
        <w:rStyle w:val="BookTitle"/>
      </w:rPr>
      <w:br/>
    </w:r>
    <w:r w:rsidR="00B949E8">
      <w:rPr>
        <w:rStyle w:val="BookTitle"/>
        <w:b/>
        <w:i/>
        <w:color w:val="03304B"/>
      </w:rPr>
      <w:t xml:space="preserve">Executive Steering Committee </w:t>
    </w:r>
  </w:p>
  <w:p w14:paraId="3E98943C" w14:textId="692C9777" w:rsidR="00B949E8" w:rsidRDefault="00B949E8" w:rsidP="00B949E8">
    <w:pPr>
      <w:pStyle w:val="Header"/>
      <w:spacing w:before="0"/>
      <w:jc w:val="right"/>
      <w:rPr>
        <w:rStyle w:val="BookTitle"/>
        <w:b/>
        <w:i/>
        <w:color w:val="03304B"/>
      </w:rPr>
    </w:pPr>
    <w:r>
      <w:rPr>
        <w:rStyle w:val="BookTitle"/>
        <w:b/>
        <w:i/>
        <w:color w:val="03304B"/>
      </w:rPr>
      <w:t>Meeting Agenda</w:t>
    </w:r>
  </w:p>
  <w:p w14:paraId="42D2A991" w14:textId="77777777" w:rsidR="002B0A47" w:rsidRPr="00B949E8" w:rsidRDefault="002B0A47" w:rsidP="002B0A47">
    <w:pPr>
      <w:pStyle w:val="NoSpacing"/>
      <w:jc w:val="right"/>
      <w:rPr>
        <w:rFonts w:ascii="Arial" w:hAnsi="Arial" w:cs="Arial"/>
        <w:b/>
        <w:i/>
        <w:color w:val="323E4F" w:themeColor="text2" w:themeShade="BF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FD91E7" w14:textId="013806C8" w:rsidR="00A14748" w:rsidRDefault="009562ED" w:rsidP="00A14748">
    <w:pPr>
      <w:pStyle w:val="Header"/>
      <w:spacing w:before="0"/>
      <w:jc w:val="right"/>
      <w:rPr>
        <w:rStyle w:val="BookTitle"/>
        <w:b/>
        <w:i/>
        <w:color w:val="03304B"/>
      </w:rPr>
    </w:pPr>
    <w:r>
      <w:rPr>
        <w:noProof/>
      </w:rPr>
      <w:drawing>
        <wp:anchor distT="0" distB="0" distL="114300" distR="114300" simplePos="0" relativeHeight="251657728" behindDoc="1" locked="0" layoutInCell="1" allowOverlap="1" wp14:anchorId="56F20B89" wp14:editId="25E9D048">
          <wp:simplePos x="0" y="0"/>
          <wp:positionH relativeFrom="column">
            <wp:posOffset>0</wp:posOffset>
          </wp:positionH>
          <wp:positionV relativeFrom="paragraph">
            <wp:posOffset>-239268</wp:posOffset>
          </wp:positionV>
          <wp:extent cx="2647950" cy="579755"/>
          <wp:effectExtent l="0" t="0" r="0" b="0"/>
          <wp:wrapSquare wrapText="bothSides"/>
          <wp:docPr id="6" name="Picture 6" descr="C:\Users\gotreauxj\Desktop\Official_Florida_PALM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otreauxj\Desktop\Official_Florida_PALM_Logo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70" t="37885" r="6410" b="39231"/>
                  <a:stretch/>
                </pic:blipFill>
                <pic:spPr bwMode="auto">
                  <a:xfrm>
                    <a:off x="0" y="0"/>
                    <a:ext cx="2647950" cy="57975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465E7">
      <w:rPr>
        <w:rStyle w:val="BookTitle"/>
      </w:rPr>
      <w:t xml:space="preserve">Department of Financial </w:t>
    </w:r>
    <w:r w:rsidR="00223610" w:rsidRPr="006465E7">
      <w:rPr>
        <w:rStyle w:val="BookTitle"/>
      </w:rPr>
      <w:t xml:space="preserve">Services </w:t>
    </w:r>
    <w:r w:rsidRPr="006F0D56">
      <w:rPr>
        <w:rStyle w:val="BookTitle"/>
      </w:rPr>
      <w:br/>
    </w:r>
    <w:bookmarkStart w:id="1" w:name="_Hlk99002445"/>
    <w:r w:rsidR="00A14748">
      <w:rPr>
        <w:rStyle w:val="BookTitle"/>
        <w:b/>
        <w:i/>
        <w:color w:val="03304B"/>
      </w:rPr>
      <w:t>Executive Steering Committee</w:t>
    </w:r>
    <w:r w:rsidR="00BC7CCC">
      <w:rPr>
        <w:rStyle w:val="BookTitle"/>
        <w:b/>
        <w:i/>
        <w:color w:val="03304B"/>
      </w:rPr>
      <w:t xml:space="preserve"> </w:t>
    </w:r>
  </w:p>
  <w:p w14:paraId="15C2382E" w14:textId="4FAA81AE" w:rsidR="009562ED" w:rsidRPr="00911A26" w:rsidRDefault="003C6ECB" w:rsidP="0035402A">
    <w:pPr>
      <w:pStyle w:val="Header"/>
      <w:spacing w:before="0"/>
      <w:jc w:val="right"/>
      <w:rPr>
        <w:b/>
        <w:i/>
        <w:color w:val="03304B"/>
        <w:sz w:val="24"/>
        <w:szCs w:val="24"/>
      </w:rPr>
    </w:pPr>
    <w:r>
      <w:rPr>
        <w:rStyle w:val="BookTitle"/>
        <w:b/>
        <w:i/>
        <w:color w:val="03304B"/>
      </w:rPr>
      <w:t xml:space="preserve"> </w:t>
    </w:r>
    <w:r w:rsidR="009562ED">
      <w:rPr>
        <w:rStyle w:val="BookTitle"/>
        <w:b/>
        <w:i/>
        <w:color w:val="03304B"/>
      </w:rPr>
      <w:t>Meeting Agenda</w:t>
    </w:r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005872"/>
    <w:multiLevelType w:val="hybridMultilevel"/>
    <w:tmpl w:val="9B4AF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995762"/>
    <w:multiLevelType w:val="hybridMultilevel"/>
    <w:tmpl w:val="0318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943B9E"/>
    <w:multiLevelType w:val="hybridMultilevel"/>
    <w:tmpl w:val="9E687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3C62B4"/>
    <w:multiLevelType w:val="hybridMultilevel"/>
    <w:tmpl w:val="CA62A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877E7A"/>
    <w:multiLevelType w:val="hybridMultilevel"/>
    <w:tmpl w:val="BDD8A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454A9E"/>
    <w:multiLevelType w:val="hybridMultilevel"/>
    <w:tmpl w:val="AD285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C875DA"/>
    <w:multiLevelType w:val="hybridMultilevel"/>
    <w:tmpl w:val="1D886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FE1811"/>
    <w:multiLevelType w:val="hybridMultilevel"/>
    <w:tmpl w:val="0ECC2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B15D32"/>
    <w:multiLevelType w:val="hybridMultilevel"/>
    <w:tmpl w:val="33DCD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252ED5"/>
    <w:multiLevelType w:val="multilevel"/>
    <w:tmpl w:val="39F0FDDC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ListNumber"/>
      <w:lvlText w:val="%6."/>
      <w:lvlJc w:val="left"/>
      <w:pPr>
        <w:tabs>
          <w:tab w:val="num" w:pos="360"/>
        </w:tabs>
        <w:ind w:left="360" w:hanging="360"/>
      </w:pPr>
    </w:lvl>
    <w:lvl w:ilvl="6">
      <w:start w:val="1"/>
      <w:numFmt w:val="upperLetter"/>
      <w:pStyle w:val="ListNumber2"/>
      <w:lvlText w:val="%7."/>
      <w:lvlJc w:val="left"/>
      <w:pPr>
        <w:tabs>
          <w:tab w:val="num" w:pos="720"/>
        </w:tabs>
        <w:ind w:left="720" w:hanging="360"/>
      </w:pPr>
    </w:lvl>
    <w:lvl w:ilvl="7">
      <w:start w:val="1"/>
      <w:numFmt w:val="decimal"/>
      <w:pStyle w:val="ListNumber3"/>
      <w:lvlText w:val="%8."/>
      <w:lvlJc w:val="left"/>
      <w:pPr>
        <w:tabs>
          <w:tab w:val="num" w:pos="1080"/>
        </w:tabs>
        <w:ind w:left="1080" w:hanging="360"/>
      </w:pPr>
    </w:lvl>
    <w:lvl w:ilvl="8">
      <w:start w:val="1"/>
      <w:numFmt w:val="lowerLetter"/>
      <w:pStyle w:val="ListNumber4"/>
      <w:lvlText w:val="%9."/>
      <w:lvlJc w:val="left"/>
      <w:pPr>
        <w:tabs>
          <w:tab w:val="num" w:pos="1440"/>
        </w:tabs>
        <w:ind w:left="1440" w:hanging="360"/>
      </w:pPr>
    </w:lvl>
  </w:abstractNum>
  <w:abstractNum w:abstractNumId="10" w15:restartNumberingAfterBreak="0">
    <w:nsid w:val="4A3B7D78"/>
    <w:multiLevelType w:val="hybridMultilevel"/>
    <w:tmpl w:val="5DB09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670777"/>
    <w:multiLevelType w:val="hybridMultilevel"/>
    <w:tmpl w:val="3A32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727C32"/>
    <w:multiLevelType w:val="hybridMultilevel"/>
    <w:tmpl w:val="A9828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E70BC8"/>
    <w:multiLevelType w:val="hybridMultilevel"/>
    <w:tmpl w:val="3CE69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D5409E"/>
    <w:multiLevelType w:val="hybridMultilevel"/>
    <w:tmpl w:val="68CE1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2D3BAA"/>
    <w:multiLevelType w:val="hybridMultilevel"/>
    <w:tmpl w:val="949A45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D9B26E7"/>
    <w:multiLevelType w:val="hybridMultilevel"/>
    <w:tmpl w:val="45FAF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552D95"/>
    <w:multiLevelType w:val="hybridMultilevel"/>
    <w:tmpl w:val="C562E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1A7784"/>
    <w:multiLevelType w:val="hybridMultilevel"/>
    <w:tmpl w:val="B9404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7A4543"/>
    <w:multiLevelType w:val="hybridMultilevel"/>
    <w:tmpl w:val="B7B4E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67271C"/>
    <w:multiLevelType w:val="hybridMultilevel"/>
    <w:tmpl w:val="3B9C4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9433F4"/>
    <w:multiLevelType w:val="hybridMultilevel"/>
    <w:tmpl w:val="C1FEC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64028D"/>
    <w:multiLevelType w:val="hybridMultilevel"/>
    <w:tmpl w:val="28F8F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3205361">
    <w:abstractNumId w:val="9"/>
  </w:num>
  <w:num w:numId="2" w16cid:durableId="1785533843">
    <w:abstractNumId w:val="22"/>
  </w:num>
  <w:num w:numId="3" w16cid:durableId="321616635">
    <w:abstractNumId w:val="7"/>
  </w:num>
  <w:num w:numId="4" w16cid:durableId="1767842519">
    <w:abstractNumId w:val="15"/>
  </w:num>
  <w:num w:numId="5" w16cid:durableId="1983996993">
    <w:abstractNumId w:val="20"/>
  </w:num>
  <w:num w:numId="6" w16cid:durableId="426463684">
    <w:abstractNumId w:val="19"/>
  </w:num>
  <w:num w:numId="7" w16cid:durableId="1461725731">
    <w:abstractNumId w:val="8"/>
  </w:num>
  <w:num w:numId="8" w16cid:durableId="989097916">
    <w:abstractNumId w:val="11"/>
  </w:num>
  <w:num w:numId="9" w16cid:durableId="1217358413">
    <w:abstractNumId w:val="14"/>
  </w:num>
  <w:num w:numId="10" w16cid:durableId="1829129158">
    <w:abstractNumId w:val="2"/>
  </w:num>
  <w:num w:numId="11" w16cid:durableId="1889100537">
    <w:abstractNumId w:val="6"/>
  </w:num>
  <w:num w:numId="12" w16cid:durableId="103885093">
    <w:abstractNumId w:val="4"/>
  </w:num>
  <w:num w:numId="13" w16cid:durableId="1829441923">
    <w:abstractNumId w:val="18"/>
  </w:num>
  <w:num w:numId="14" w16cid:durableId="1677995293">
    <w:abstractNumId w:val="16"/>
  </w:num>
  <w:num w:numId="15" w16cid:durableId="1188056828">
    <w:abstractNumId w:val="13"/>
  </w:num>
  <w:num w:numId="16" w16cid:durableId="1705908326">
    <w:abstractNumId w:val="3"/>
  </w:num>
  <w:num w:numId="17" w16cid:durableId="1474909756">
    <w:abstractNumId w:val="17"/>
  </w:num>
  <w:num w:numId="18" w16cid:durableId="1195775420">
    <w:abstractNumId w:val="21"/>
  </w:num>
  <w:num w:numId="19" w16cid:durableId="216431719">
    <w:abstractNumId w:val="10"/>
  </w:num>
  <w:num w:numId="20" w16cid:durableId="905410121">
    <w:abstractNumId w:val="1"/>
  </w:num>
  <w:num w:numId="21" w16cid:durableId="331028582">
    <w:abstractNumId w:val="5"/>
  </w:num>
  <w:num w:numId="22" w16cid:durableId="909848747">
    <w:abstractNumId w:val="12"/>
  </w:num>
  <w:num w:numId="23" w16cid:durableId="101842964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jezMDE2MrI0NzdV0lEKTi0uzszPAykwrAUAr2wRAiwAAAA="/>
  </w:docVars>
  <w:rsids>
    <w:rsidRoot w:val="00CE2F56"/>
    <w:rsid w:val="00001CCD"/>
    <w:rsid w:val="00001F2E"/>
    <w:rsid w:val="0000627E"/>
    <w:rsid w:val="00010DF2"/>
    <w:rsid w:val="0001216E"/>
    <w:rsid w:val="00015BD5"/>
    <w:rsid w:val="000203EF"/>
    <w:rsid w:val="0002171F"/>
    <w:rsid w:val="00022974"/>
    <w:rsid w:val="00023A06"/>
    <w:rsid w:val="00023E0D"/>
    <w:rsid w:val="00023FF2"/>
    <w:rsid w:val="000241E7"/>
    <w:rsid w:val="00025147"/>
    <w:rsid w:val="00025BDF"/>
    <w:rsid w:val="00027D2D"/>
    <w:rsid w:val="0003094C"/>
    <w:rsid w:val="00032283"/>
    <w:rsid w:val="00036990"/>
    <w:rsid w:val="00040C7B"/>
    <w:rsid w:val="000424CA"/>
    <w:rsid w:val="00042E85"/>
    <w:rsid w:val="000466A2"/>
    <w:rsid w:val="0004742B"/>
    <w:rsid w:val="0004777A"/>
    <w:rsid w:val="00052C59"/>
    <w:rsid w:val="00060460"/>
    <w:rsid w:val="00061DAD"/>
    <w:rsid w:val="00062F3D"/>
    <w:rsid w:val="00064769"/>
    <w:rsid w:val="000650C8"/>
    <w:rsid w:val="00066206"/>
    <w:rsid w:val="00066766"/>
    <w:rsid w:val="0007013F"/>
    <w:rsid w:val="000718FF"/>
    <w:rsid w:val="00072C2C"/>
    <w:rsid w:val="0007629D"/>
    <w:rsid w:val="000778CF"/>
    <w:rsid w:val="0008161B"/>
    <w:rsid w:val="00082158"/>
    <w:rsid w:val="00086CD8"/>
    <w:rsid w:val="00087293"/>
    <w:rsid w:val="00090929"/>
    <w:rsid w:val="00095A8B"/>
    <w:rsid w:val="00095ED6"/>
    <w:rsid w:val="000A12DE"/>
    <w:rsid w:val="000A1F5B"/>
    <w:rsid w:val="000A786F"/>
    <w:rsid w:val="000A7AB2"/>
    <w:rsid w:val="000B3588"/>
    <w:rsid w:val="000B3E78"/>
    <w:rsid w:val="000B4955"/>
    <w:rsid w:val="000B5625"/>
    <w:rsid w:val="000C032B"/>
    <w:rsid w:val="000C081C"/>
    <w:rsid w:val="000C1782"/>
    <w:rsid w:val="000C371B"/>
    <w:rsid w:val="000C3B00"/>
    <w:rsid w:val="000C4039"/>
    <w:rsid w:val="000C4B54"/>
    <w:rsid w:val="000C67C9"/>
    <w:rsid w:val="000C7524"/>
    <w:rsid w:val="000C79FA"/>
    <w:rsid w:val="000C7CD9"/>
    <w:rsid w:val="000D07EC"/>
    <w:rsid w:val="000D1D8F"/>
    <w:rsid w:val="000D46B7"/>
    <w:rsid w:val="000D4D97"/>
    <w:rsid w:val="000D5CE6"/>
    <w:rsid w:val="000E2503"/>
    <w:rsid w:val="000E28D4"/>
    <w:rsid w:val="000F4A1F"/>
    <w:rsid w:val="000F5AAE"/>
    <w:rsid w:val="000F711B"/>
    <w:rsid w:val="001022C2"/>
    <w:rsid w:val="001075F3"/>
    <w:rsid w:val="00112119"/>
    <w:rsid w:val="00115AF3"/>
    <w:rsid w:val="00117231"/>
    <w:rsid w:val="00117EAE"/>
    <w:rsid w:val="00121F93"/>
    <w:rsid w:val="001223E0"/>
    <w:rsid w:val="001328D8"/>
    <w:rsid w:val="00133720"/>
    <w:rsid w:val="00134DE5"/>
    <w:rsid w:val="001358C2"/>
    <w:rsid w:val="001361D0"/>
    <w:rsid w:val="001432B3"/>
    <w:rsid w:val="00146D6A"/>
    <w:rsid w:val="00155503"/>
    <w:rsid w:val="0016060B"/>
    <w:rsid w:val="00160A6D"/>
    <w:rsid w:val="00160C8C"/>
    <w:rsid w:val="001619B0"/>
    <w:rsid w:val="0016248F"/>
    <w:rsid w:val="00164E43"/>
    <w:rsid w:val="00170C06"/>
    <w:rsid w:val="00172543"/>
    <w:rsid w:val="001733A1"/>
    <w:rsid w:val="00174F0E"/>
    <w:rsid w:val="001771D8"/>
    <w:rsid w:val="001800B9"/>
    <w:rsid w:val="0018119D"/>
    <w:rsid w:val="00181C7D"/>
    <w:rsid w:val="00184B5B"/>
    <w:rsid w:val="001944B9"/>
    <w:rsid w:val="001958FA"/>
    <w:rsid w:val="001969B4"/>
    <w:rsid w:val="00197875"/>
    <w:rsid w:val="001A17A8"/>
    <w:rsid w:val="001A2B51"/>
    <w:rsid w:val="001A6C18"/>
    <w:rsid w:val="001A6F3F"/>
    <w:rsid w:val="001B0BDF"/>
    <w:rsid w:val="001B35B0"/>
    <w:rsid w:val="001B6275"/>
    <w:rsid w:val="001C04C8"/>
    <w:rsid w:val="001C0AED"/>
    <w:rsid w:val="001C3899"/>
    <w:rsid w:val="001C7559"/>
    <w:rsid w:val="001C78F2"/>
    <w:rsid w:val="001D119E"/>
    <w:rsid w:val="001D22A7"/>
    <w:rsid w:val="001D534A"/>
    <w:rsid w:val="001D6C86"/>
    <w:rsid w:val="001E5DE3"/>
    <w:rsid w:val="001E7B40"/>
    <w:rsid w:val="001F2B8C"/>
    <w:rsid w:val="001F5CB0"/>
    <w:rsid w:val="001F7E9A"/>
    <w:rsid w:val="00202361"/>
    <w:rsid w:val="00202E37"/>
    <w:rsid w:val="0020310F"/>
    <w:rsid w:val="00203351"/>
    <w:rsid w:val="002041BD"/>
    <w:rsid w:val="00204C10"/>
    <w:rsid w:val="00206618"/>
    <w:rsid w:val="00212587"/>
    <w:rsid w:val="00213428"/>
    <w:rsid w:val="00214376"/>
    <w:rsid w:val="002162C4"/>
    <w:rsid w:val="00217F39"/>
    <w:rsid w:val="0022101D"/>
    <w:rsid w:val="00223610"/>
    <w:rsid w:val="00223698"/>
    <w:rsid w:val="00223910"/>
    <w:rsid w:val="00224CAF"/>
    <w:rsid w:val="00225710"/>
    <w:rsid w:val="00227883"/>
    <w:rsid w:val="00227D87"/>
    <w:rsid w:val="002302B3"/>
    <w:rsid w:val="00233B83"/>
    <w:rsid w:val="00235617"/>
    <w:rsid w:val="00235F8E"/>
    <w:rsid w:val="00240194"/>
    <w:rsid w:val="0024315F"/>
    <w:rsid w:val="00251B21"/>
    <w:rsid w:val="0025505B"/>
    <w:rsid w:val="002564A9"/>
    <w:rsid w:val="002571E4"/>
    <w:rsid w:val="00260D20"/>
    <w:rsid w:val="0026164D"/>
    <w:rsid w:val="00261748"/>
    <w:rsid w:val="002617F2"/>
    <w:rsid w:val="002673E3"/>
    <w:rsid w:val="00270BDB"/>
    <w:rsid w:val="00275E6A"/>
    <w:rsid w:val="00276980"/>
    <w:rsid w:val="00276C90"/>
    <w:rsid w:val="002776E9"/>
    <w:rsid w:val="00280B6C"/>
    <w:rsid w:val="00282DF3"/>
    <w:rsid w:val="00285355"/>
    <w:rsid w:val="00290706"/>
    <w:rsid w:val="00292EC7"/>
    <w:rsid w:val="00293878"/>
    <w:rsid w:val="002951C9"/>
    <w:rsid w:val="00296561"/>
    <w:rsid w:val="002A072E"/>
    <w:rsid w:val="002A20AA"/>
    <w:rsid w:val="002A79E1"/>
    <w:rsid w:val="002B0A47"/>
    <w:rsid w:val="002B2D88"/>
    <w:rsid w:val="002C1F66"/>
    <w:rsid w:val="002C2244"/>
    <w:rsid w:val="002C2E80"/>
    <w:rsid w:val="002C3717"/>
    <w:rsid w:val="002C5AFC"/>
    <w:rsid w:val="002D04BC"/>
    <w:rsid w:val="002D1966"/>
    <w:rsid w:val="002D3745"/>
    <w:rsid w:val="002D56CF"/>
    <w:rsid w:val="002D7DE5"/>
    <w:rsid w:val="002E08C8"/>
    <w:rsid w:val="002E1128"/>
    <w:rsid w:val="002E2AD2"/>
    <w:rsid w:val="002E56AC"/>
    <w:rsid w:val="002F2D94"/>
    <w:rsid w:val="002F591C"/>
    <w:rsid w:val="002F77F4"/>
    <w:rsid w:val="002F7F85"/>
    <w:rsid w:val="003078D8"/>
    <w:rsid w:val="00310E19"/>
    <w:rsid w:val="003125F8"/>
    <w:rsid w:val="00312EEC"/>
    <w:rsid w:val="003160A7"/>
    <w:rsid w:val="00317A01"/>
    <w:rsid w:val="0032280C"/>
    <w:rsid w:val="003236CE"/>
    <w:rsid w:val="0032387B"/>
    <w:rsid w:val="003247A1"/>
    <w:rsid w:val="00327737"/>
    <w:rsid w:val="00333C56"/>
    <w:rsid w:val="0033435A"/>
    <w:rsid w:val="00336646"/>
    <w:rsid w:val="0033736C"/>
    <w:rsid w:val="00340212"/>
    <w:rsid w:val="00341270"/>
    <w:rsid w:val="00343C83"/>
    <w:rsid w:val="00346E9A"/>
    <w:rsid w:val="00351578"/>
    <w:rsid w:val="0035402A"/>
    <w:rsid w:val="00354881"/>
    <w:rsid w:val="00354BEC"/>
    <w:rsid w:val="003551F9"/>
    <w:rsid w:val="00361191"/>
    <w:rsid w:val="00361CB3"/>
    <w:rsid w:val="0037277F"/>
    <w:rsid w:val="00372E8B"/>
    <w:rsid w:val="003808A9"/>
    <w:rsid w:val="00383479"/>
    <w:rsid w:val="00386D6E"/>
    <w:rsid w:val="00387892"/>
    <w:rsid w:val="00392678"/>
    <w:rsid w:val="003937B0"/>
    <w:rsid w:val="003942B1"/>
    <w:rsid w:val="0039576E"/>
    <w:rsid w:val="003961AF"/>
    <w:rsid w:val="003966E1"/>
    <w:rsid w:val="003975E9"/>
    <w:rsid w:val="003A4110"/>
    <w:rsid w:val="003A4AA1"/>
    <w:rsid w:val="003A54DA"/>
    <w:rsid w:val="003A6B19"/>
    <w:rsid w:val="003A7094"/>
    <w:rsid w:val="003B07B3"/>
    <w:rsid w:val="003C0337"/>
    <w:rsid w:val="003C1039"/>
    <w:rsid w:val="003C1B54"/>
    <w:rsid w:val="003C1E1E"/>
    <w:rsid w:val="003C23FC"/>
    <w:rsid w:val="003C2773"/>
    <w:rsid w:val="003C300E"/>
    <w:rsid w:val="003C3623"/>
    <w:rsid w:val="003C4ADE"/>
    <w:rsid w:val="003C608E"/>
    <w:rsid w:val="003C6ECB"/>
    <w:rsid w:val="003D1FF1"/>
    <w:rsid w:val="003D2FE7"/>
    <w:rsid w:val="003D3A6D"/>
    <w:rsid w:val="003D3FAE"/>
    <w:rsid w:val="003D4F45"/>
    <w:rsid w:val="003D52C8"/>
    <w:rsid w:val="003D6FAF"/>
    <w:rsid w:val="003D7812"/>
    <w:rsid w:val="003E5158"/>
    <w:rsid w:val="003F1929"/>
    <w:rsid w:val="003F557F"/>
    <w:rsid w:val="003F7488"/>
    <w:rsid w:val="003F76B1"/>
    <w:rsid w:val="003F7F65"/>
    <w:rsid w:val="00400749"/>
    <w:rsid w:val="00402036"/>
    <w:rsid w:val="00405323"/>
    <w:rsid w:val="00406D65"/>
    <w:rsid w:val="004104B9"/>
    <w:rsid w:val="00410BD2"/>
    <w:rsid w:val="0041295F"/>
    <w:rsid w:val="00412DE0"/>
    <w:rsid w:val="0041302B"/>
    <w:rsid w:val="00413CB4"/>
    <w:rsid w:val="004144FC"/>
    <w:rsid w:val="004261E8"/>
    <w:rsid w:val="00432400"/>
    <w:rsid w:val="00433D9F"/>
    <w:rsid w:val="00434A27"/>
    <w:rsid w:val="00435FFF"/>
    <w:rsid w:val="004424B7"/>
    <w:rsid w:val="0044746D"/>
    <w:rsid w:val="00447E53"/>
    <w:rsid w:val="004510C2"/>
    <w:rsid w:val="00453029"/>
    <w:rsid w:val="0045437B"/>
    <w:rsid w:val="0045730E"/>
    <w:rsid w:val="00463364"/>
    <w:rsid w:val="00463C71"/>
    <w:rsid w:val="00463FD5"/>
    <w:rsid w:val="00466E20"/>
    <w:rsid w:val="00471C30"/>
    <w:rsid w:val="00474AE3"/>
    <w:rsid w:val="00475DF3"/>
    <w:rsid w:val="0047602B"/>
    <w:rsid w:val="0047774E"/>
    <w:rsid w:val="00480663"/>
    <w:rsid w:val="004806E8"/>
    <w:rsid w:val="00481B44"/>
    <w:rsid w:val="00483930"/>
    <w:rsid w:val="004859D4"/>
    <w:rsid w:val="00486A6D"/>
    <w:rsid w:val="004872B2"/>
    <w:rsid w:val="00491F7A"/>
    <w:rsid w:val="00495ECD"/>
    <w:rsid w:val="004A56C2"/>
    <w:rsid w:val="004B2314"/>
    <w:rsid w:val="004B498B"/>
    <w:rsid w:val="004B76E2"/>
    <w:rsid w:val="004B7946"/>
    <w:rsid w:val="004C0995"/>
    <w:rsid w:val="004C17D4"/>
    <w:rsid w:val="004C2862"/>
    <w:rsid w:val="004C53F7"/>
    <w:rsid w:val="004D1161"/>
    <w:rsid w:val="004D2CF6"/>
    <w:rsid w:val="004D58F3"/>
    <w:rsid w:val="004D6795"/>
    <w:rsid w:val="004D7A8A"/>
    <w:rsid w:val="004F1DCB"/>
    <w:rsid w:val="004F27AF"/>
    <w:rsid w:val="004F2F25"/>
    <w:rsid w:val="004F7162"/>
    <w:rsid w:val="004F719C"/>
    <w:rsid w:val="004F7BA9"/>
    <w:rsid w:val="0050331D"/>
    <w:rsid w:val="00504D19"/>
    <w:rsid w:val="00512014"/>
    <w:rsid w:val="005136BE"/>
    <w:rsid w:val="00516CD7"/>
    <w:rsid w:val="00516FA3"/>
    <w:rsid w:val="00517967"/>
    <w:rsid w:val="00517B7D"/>
    <w:rsid w:val="00517F90"/>
    <w:rsid w:val="00521BC0"/>
    <w:rsid w:val="00521DF7"/>
    <w:rsid w:val="00524DAA"/>
    <w:rsid w:val="005311AC"/>
    <w:rsid w:val="00535827"/>
    <w:rsid w:val="00536129"/>
    <w:rsid w:val="00542E44"/>
    <w:rsid w:val="00546387"/>
    <w:rsid w:val="00547201"/>
    <w:rsid w:val="0055157C"/>
    <w:rsid w:val="00551BBA"/>
    <w:rsid w:val="00552F22"/>
    <w:rsid w:val="00553410"/>
    <w:rsid w:val="005539BF"/>
    <w:rsid w:val="00553A9D"/>
    <w:rsid w:val="00554476"/>
    <w:rsid w:val="00554520"/>
    <w:rsid w:val="00562662"/>
    <w:rsid w:val="0056300F"/>
    <w:rsid w:val="005639E1"/>
    <w:rsid w:val="00564ED6"/>
    <w:rsid w:val="005657EC"/>
    <w:rsid w:val="00566524"/>
    <w:rsid w:val="0057038A"/>
    <w:rsid w:val="005710CA"/>
    <w:rsid w:val="00572FFE"/>
    <w:rsid w:val="0057415D"/>
    <w:rsid w:val="00575F06"/>
    <w:rsid w:val="005766E2"/>
    <w:rsid w:val="00576D34"/>
    <w:rsid w:val="0057794B"/>
    <w:rsid w:val="00577C2E"/>
    <w:rsid w:val="00580E03"/>
    <w:rsid w:val="005834B3"/>
    <w:rsid w:val="0058353F"/>
    <w:rsid w:val="005849FE"/>
    <w:rsid w:val="00584C5C"/>
    <w:rsid w:val="005858BA"/>
    <w:rsid w:val="005859EC"/>
    <w:rsid w:val="005876C0"/>
    <w:rsid w:val="00587DD9"/>
    <w:rsid w:val="005902DB"/>
    <w:rsid w:val="00590569"/>
    <w:rsid w:val="00593A6A"/>
    <w:rsid w:val="0059749D"/>
    <w:rsid w:val="005A0079"/>
    <w:rsid w:val="005A0487"/>
    <w:rsid w:val="005A1021"/>
    <w:rsid w:val="005A2DEE"/>
    <w:rsid w:val="005A4708"/>
    <w:rsid w:val="005A7711"/>
    <w:rsid w:val="005A7B0E"/>
    <w:rsid w:val="005B103F"/>
    <w:rsid w:val="005B6E2B"/>
    <w:rsid w:val="005C0610"/>
    <w:rsid w:val="005C13B9"/>
    <w:rsid w:val="005C27FA"/>
    <w:rsid w:val="005D3C3E"/>
    <w:rsid w:val="005D620C"/>
    <w:rsid w:val="005D6B7C"/>
    <w:rsid w:val="005D731B"/>
    <w:rsid w:val="005E003C"/>
    <w:rsid w:val="005E1A37"/>
    <w:rsid w:val="005E1E29"/>
    <w:rsid w:val="005E4542"/>
    <w:rsid w:val="005E5A6A"/>
    <w:rsid w:val="005E5C31"/>
    <w:rsid w:val="005F480A"/>
    <w:rsid w:val="005F6465"/>
    <w:rsid w:val="00601206"/>
    <w:rsid w:val="00602A21"/>
    <w:rsid w:val="00602F25"/>
    <w:rsid w:val="0060309D"/>
    <w:rsid w:val="00603DB6"/>
    <w:rsid w:val="006064F5"/>
    <w:rsid w:val="00607B44"/>
    <w:rsid w:val="00611E20"/>
    <w:rsid w:val="006120E3"/>
    <w:rsid w:val="00612747"/>
    <w:rsid w:val="006148EF"/>
    <w:rsid w:val="00617832"/>
    <w:rsid w:val="00620A59"/>
    <w:rsid w:val="00621740"/>
    <w:rsid w:val="00621CFD"/>
    <w:rsid w:val="006249FD"/>
    <w:rsid w:val="00625543"/>
    <w:rsid w:val="00626446"/>
    <w:rsid w:val="00630BA6"/>
    <w:rsid w:val="00630DD3"/>
    <w:rsid w:val="00633C80"/>
    <w:rsid w:val="006365DE"/>
    <w:rsid w:val="00636A73"/>
    <w:rsid w:val="00636BB6"/>
    <w:rsid w:val="006424A5"/>
    <w:rsid w:val="006450FB"/>
    <w:rsid w:val="00646897"/>
    <w:rsid w:val="0065115D"/>
    <w:rsid w:val="00652F96"/>
    <w:rsid w:val="00665D22"/>
    <w:rsid w:val="006660DD"/>
    <w:rsid w:val="0067106A"/>
    <w:rsid w:val="00672501"/>
    <w:rsid w:val="00676A36"/>
    <w:rsid w:val="00677137"/>
    <w:rsid w:val="006824BA"/>
    <w:rsid w:val="00683410"/>
    <w:rsid w:val="00683741"/>
    <w:rsid w:val="006844EF"/>
    <w:rsid w:val="00684973"/>
    <w:rsid w:val="0068726D"/>
    <w:rsid w:val="006872B1"/>
    <w:rsid w:val="006906F8"/>
    <w:rsid w:val="00695DA8"/>
    <w:rsid w:val="006A32E3"/>
    <w:rsid w:val="006A635B"/>
    <w:rsid w:val="006A6C3E"/>
    <w:rsid w:val="006A76EC"/>
    <w:rsid w:val="006B2F1B"/>
    <w:rsid w:val="006B3A77"/>
    <w:rsid w:val="006B6667"/>
    <w:rsid w:val="006B73E2"/>
    <w:rsid w:val="006C16DF"/>
    <w:rsid w:val="006C1B96"/>
    <w:rsid w:val="006C1E0F"/>
    <w:rsid w:val="006C4C73"/>
    <w:rsid w:val="006C5024"/>
    <w:rsid w:val="006D4907"/>
    <w:rsid w:val="006E2FFF"/>
    <w:rsid w:val="006F08D8"/>
    <w:rsid w:val="006F33BE"/>
    <w:rsid w:val="00702899"/>
    <w:rsid w:val="00710796"/>
    <w:rsid w:val="00715504"/>
    <w:rsid w:val="00715E61"/>
    <w:rsid w:val="00716A06"/>
    <w:rsid w:val="0072039D"/>
    <w:rsid w:val="00720F2A"/>
    <w:rsid w:val="00721A92"/>
    <w:rsid w:val="00724254"/>
    <w:rsid w:val="00727440"/>
    <w:rsid w:val="0073377F"/>
    <w:rsid w:val="007347A2"/>
    <w:rsid w:val="00734ED3"/>
    <w:rsid w:val="0073518C"/>
    <w:rsid w:val="00736083"/>
    <w:rsid w:val="00736733"/>
    <w:rsid w:val="00737460"/>
    <w:rsid w:val="00737A1E"/>
    <w:rsid w:val="00760604"/>
    <w:rsid w:val="00763E36"/>
    <w:rsid w:val="00764463"/>
    <w:rsid w:val="00772E3C"/>
    <w:rsid w:val="00782C23"/>
    <w:rsid w:val="00782CED"/>
    <w:rsid w:val="00783042"/>
    <w:rsid w:val="00790569"/>
    <w:rsid w:val="00794CBD"/>
    <w:rsid w:val="007A56B8"/>
    <w:rsid w:val="007B443B"/>
    <w:rsid w:val="007B4BF7"/>
    <w:rsid w:val="007C02BA"/>
    <w:rsid w:val="007C1038"/>
    <w:rsid w:val="007C3034"/>
    <w:rsid w:val="007C315B"/>
    <w:rsid w:val="007C4112"/>
    <w:rsid w:val="007C4ADA"/>
    <w:rsid w:val="007C6206"/>
    <w:rsid w:val="007C6A1B"/>
    <w:rsid w:val="007C722B"/>
    <w:rsid w:val="007D0036"/>
    <w:rsid w:val="007D3AB5"/>
    <w:rsid w:val="007D58CC"/>
    <w:rsid w:val="007D79AD"/>
    <w:rsid w:val="007E49CD"/>
    <w:rsid w:val="007F5253"/>
    <w:rsid w:val="008026EB"/>
    <w:rsid w:val="008075B1"/>
    <w:rsid w:val="0081349A"/>
    <w:rsid w:val="00815140"/>
    <w:rsid w:val="00815A79"/>
    <w:rsid w:val="00820BFF"/>
    <w:rsid w:val="00822751"/>
    <w:rsid w:val="00823F69"/>
    <w:rsid w:val="00825218"/>
    <w:rsid w:val="008270E0"/>
    <w:rsid w:val="0082721C"/>
    <w:rsid w:val="00830E70"/>
    <w:rsid w:val="00832A1B"/>
    <w:rsid w:val="00832BC2"/>
    <w:rsid w:val="00832E4A"/>
    <w:rsid w:val="00837381"/>
    <w:rsid w:val="008406AD"/>
    <w:rsid w:val="00840BBA"/>
    <w:rsid w:val="008436D2"/>
    <w:rsid w:val="008442A9"/>
    <w:rsid w:val="00845239"/>
    <w:rsid w:val="008475A3"/>
    <w:rsid w:val="008501DD"/>
    <w:rsid w:val="00850C8D"/>
    <w:rsid w:val="00851433"/>
    <w:rsid w:val="00852D42"/>
    <w:rsid w:val="00857AEF"/>
    <w:rsid w:val="00862097"/>
    <w:rsid w:val="008621FB"/>
    <w:rsid w:val="00864A8E"/>
    <w:rsid w:val="00864C1F"/>
    <w:rsid w:val="00866874"/>
    <w:rsid w:val="00870272"/>
    <w:rsid w:val="0087235D"/>
    <w:rsid w:val="00883259"/>
    <w:rsid w:val="00885533"/>
    <w:rsid w:val="00886A26"/>
    <w:rsid w:val="00887B11"/>
    <w:rsid w:val="00887F07"/>
    <w:rsid w:val="00893E93"/>
    <w:rsid w:val="00895136"/>
    <w:rsid w:val="0089708A"/>
    <w:rsid w:val="008976F3"/>
    <w:rsid w:val="008978E8"/>
    <w:rsid w:val="008A110C"/>
    <w:rsid w:val="008A2124"/>
    <w:rsid w:val="008B0A76"/>
    <w:rsid w:val="008B4B69"/>
    <w:rsid w:val="008B4F6A"/>
    <w:rsid w:val="008B6E53"/>
    <w:rsid w:val="008C24F2"/>
    <w:rsid w:val="008C7E1E"/>
    <w:rsid w:val="008D106A"/>
    <w:rsid w:val="008D30CA"/>
    <w:rsid w:val="008D52F8"/>
    <w:rsid w:val="008E0754"/>
    <w:rsid w:val="008E1184"/>
    <w:rsid w:val="008E58FE"/>
    <w:rsid w:val="008E681B"/>
    <w:rsid w:val="008E7FEC"/>
    <w:rsid w:val="008F5144"/>
    <w:rsid w:val="008F56E1"/>
    <w:rsid w:val="008F6826"/>
    <w:rsid w:val="00902813"/>
    <w:rsid w:val="00903827"/>
    <w:rsid w:val="00903EC1"/>
    <w:rsid w:val="00905E51"/>
    <w:rsid w:val="00905E7F"/>
    <w:rsid w:val="00907203"/>
    <w:rsid w:val="00910459"/>
    <w:rsid w:val="00915ADF"/>
    <w:rsid w:val="0091694E"/>
    <w:rsid w:val="00916CC4"/>
    <w:rsid w:val="00923131"/>
    <w:rsid w:val="00925BFF"/>
    <w:rsid w:val="00925C45"/>
    <w:rsid w:val="00933265"/>
    <w:rsid w:val="009347AC"/>
    <w:rsid w:val="00934AD5"/>
    <w:rsid w:val="00935F9A"/>
    <w:rsid w:val="009416A4"/>
    <w:rsid w:val="0094449E"/>
    <w:rsid w:val="009447A7"/>
    <w:rsid w:val="00945165"/>
    <w:rsid w:val="0094585B"/>
    <w:rsid w:val="00945F83"/>
    <w:rsid w:val="009464DC"/>
    <w:rsid w:val="0094790E"/>
    <w:rsid w:val="00951477"/>
    <w:rsid w:val="009517AE"/>
    <w:rsid w:val="00952034"/>
    <w:rsid w:val="009528EA"/>
    <w:rsid w:val="009562ED"/>
    <w:rsid w:val="009568AD"/>
    <w:rsid w:val="00962642"/>
    <w:rsid w:val="00963FED"/>
    <w:rsid w:val="00966118"/>
    <w:rsid w:val="0096657F"/>
    <w:rsid w:val="00967158"/>
    <w:rsid w:val="009676F6"/>
    <w:rsid w:val="009752B5"/>
    <w:rsid w:val="00981D2B"/>
    <w:rsid w:val="00985038"/>
    <w:rsid w:val="009877DB"/>
    <w:rsid w:val="009913B5"/>
    <w:rsid w:val="009A1D24"/>
    <w:rsid w:val="009A1EFF"/>
    <w:rsid w:val="009A2D39"/>
    <w:rsid w:val="009A38E2"/>
    <w:rsid w:val="009A4552"/>
    <w:rsid w:val="009A6144"/>
    <w:rsid w:val="009A6827"/>
    <w:rsid w:val="009B400E"/>
    <w:rsid w:val="009B4309"/>
    <w:rsid w:val="009B53DA"/>
    <w:rsid w:val="009B5C0E"/>
    <w:rsid w:val="009B7829"/>
    <w:rsid w:val="009C4A3D"/>
    <w:rsid w:val="009C60FD"/>
    <w:rsid w:val="009D00AE"/>
    <w:rsid w:val="009D5CE8"/>
    <w:rsid w:val="009D67C1"/>
    <w:rsid w:val="009D6A04"/>
    <w:rsid w:val="009E3497"/>
    <w:rsid w:val="009E3DB9"/>
    <w:rsid w:val="009E43B5"/>
    <w:rsid w:val="009E45D1"/>
    <w:rsid w:val="009E720D"/>
    <w:rsid w:val="009E7333"/>
    <w:rsid w:val="009E7D49"/>
    <w:rsid w:val="009F0D4F"/>
    <w:rsid w:val="009F1506"/>
    <w:rsid w:val="009F1A52"/>
    <w:rsid w:val="009F22C1"/>
    <w:rsid w:val="009F3689"/>
    <w:rsid w:val="009F3BE8"/>
    <w:rsid w:val="009F6227"/>
    <w:rsid w:val="009F70C9"/>
    <w:rsid w:val="00A02DE4"/>
    <w:rsid w:val="00A11A77"/>
    <w:rsid w:val="00A12212"/>
    <w:rsid w:val="00A14748"/>
    <w:rsid w:val="00A16179"/>
    <w:rsid w:val="00A2041E"/>
    <w:rsid w:val="00A2184F"/>
    <w:rsid w:val="00A26659"/>
    <w:rsid w:val="00A269FA"/>
    <w:rsid w:val="00A27811"/>
    <w:rsid w:val="00A334EB"/>
    <w:rsid w:val="00A34F7D"/>
    <w:rsid w:val="00A355AE"/>
    <w:rsid w:val="00A43CB0"/>
    <w:rsid w:val="00A46593"/>
    <w:rsid w:val="00A5031E"/>
    <w:rsid w:val="00A51025"/>
    <w:rsid w:val="00A52328"/>
    <w:rsid w:val="00A52C68"/>
    <w:rsid w:val="00A5519B"/>
    <w:rsid w:val="00A555B8"/>
    <w:rsid w:val="00A55A6C"/>
    <w:rsid w:val="00A608E6"/>
    <w:rsid w:val="00A65D8C"/>
    <w:rsid w:val="00A66518"/>
    <w:rsid w:val="00A6745F"/>
    <w:rsid w:val="00A70B1B"/>
    <w:rsid w:val="00A81B8D"/>
    <w:rsid w:val="00A8303F"/>
    <w:rsid w:val="00A84458"/>
    <w:rsid w:val="00A86747"/>
    <w:rsid w:val="00A8730C"/>
    <w:rsid w:val="00A87D87"/>
    <w:rsid w:val="00A929CC"/>
    <w:rsid w:val="00A9521B"/>
    <w:rsid w:val="00A95D14"/>
    <w:rsid w:val="00AA1F5F"/>
    <w:rsid w:val="00AA32F6"/>
    <w:rsid w:val="00AA3330"/>
    <w:rsid w:val="00AA3356"/>
    <w:rsid w:val="00AA44CD"/>
    <w:rsid w:val="00AA5CBD"/>
    <w:rsid w:val="00AA5EF1"/>
    <w:rsid w:val="00AA6139"/>
    <w:rsid w:val="00AA66FA"/>
    <w:rsid w:val="00AB313D"/>
    <w:rsid w:val="00AB5850"/>
    <w:rsid w:val="00AB5DB6"/>
    <w:rsid w:val="00AC10F3"/>
    <w:rsid w:val="00AC29D0"/>
    <w:rsid w:val="00AC2F40"/>
    <w:rsid w:val="00AC419F"/>
    <w:rsid w:val="00AC4D6D"/>
    <w:rsid w:val="00AC6EBE"/>
    <w:rsid w:val="00AC7766"/>
    <w:rsid w:val="00AD413E"/>
    <w:rsid w:val="00AD70DA"/>
    <w:rsid w:val="00AD72A9"/>
    <w:rsid w:val="00AE0B84"/>
    <w:rsid w:val="00AE1E8F"/>
    <w:rsid w:val="00AE602D"/>
    <w:rsid w:val="00AE6E2E"/>
    <w:rsid w:val="00AF0180"/>
    <w:rsid w:val="00AF0D51"/>
    <w:rsid w:val="00AF1D46"/>
    <w:rsid w:val="00AF4C35"/>
    <w:rsid w:val="00B00190"/>
    <w:rsid w:val="00B10C2C"/>
    <w:rsid w:val="00B11D45"/>
    <w:rsid w:val="00B1348E"/>
    <w:rsid w:val="00B166D6"/>
    <w:rsid w:val="00B16B29"/>
    <w:rsid w:val="00B200F2"/>
    <w:rsid w:val="00B22483"/>
    <w:rsid w:val="00B23AED"/>
    <w:rsid w:val="00B27BA3"/>
    <w:rsid w:val="00B314B4"/>
    <w:rsid w:val="00B33835"/>
    <w:rsid w:val="00B33FF7"/>
    <w:rsid w:val="00B34E75"/>
    <w:rsid w:val="00B418C0"/>
    <w:rsid w:val="00B44A8D"/>
    <w:rsid w:val="00B45B8F"/>
    <w:rsid w:val="00B473A2"/>
    <w:rsid w:val="00B47619"/>
    <w:rsid w:val="00B508BD"/>
    <w:rsid w:val="00B51FA5"/>
    <w:rsid w:val="00B52EE4"/>
    <w:rsid w:val="00B54606"/>
    <w:rsid w:val="00B55244"/>
    <w:rsid w:val="00B61052"/>
    <w:rsid w:val="00B632A2"/>
    <w:rsid w:val="00B639FF"/>
    <w:rsid w:val="00B66142"/>
    <w:rsid w:val="00B71F29"/>
    <w:rsid w:val="00B82F78"/>
    <w:rsid w:val="00B8737E"/>
    <w:rsid w:val="00B90211"/>
    <w:rsid w:val="00B934CA"/>
    <w:rsid w:val="00B939A8"/>
    <w:rsid w:val="00B94330"/>
    <w:rsid w:val="00B949E8"/>
    <w:rsid w:val="00B97681"/>
    <w:rsid w:val="00BA2954"/>
    <w:rsid w:val="00BA2A85"/>
    <w:rsid w:val="00BA655F"/>
    <w:rsid w:val="00BA685C"/>
    <w:rsid w:val="00BA6F02"/>
    <w:rsid w:val="00BA7BF1"/>
    <w:rsid w:val="00BB0252"/>
    <w:rsid w:val="00BB04F0"/>
    <w:rsid w:val="00BB0773"/>
    <w:rsid w:val="00BB26DD"/>
    <w:rsid w:val="00BB3F52"/>
    <w:rsid w:val="00BB6C80"/>
    <w:rsid w:val="00BB6D44"/>
    <w:rsid w:val="00BB7A91"/>
    <w:rsid w:val="00BC268E"/>
    <w:rsid w:val="00BC3A34"/>
    <w:rsid w:val="00BC4EB3"/>
    <w:rsid w:val="00BC6712"/>
    <w:rsid w:val="00BC7CCC"/>
    <w:rsid w:val="00BD05E7"/>
    <w:rsid w:val="00BD0CD0"/>
    <w:rsid w:val="00BD22D6"/>
    <w:rsid w:val="00BD4051"/>
    <w:rsid w:val="00BD67A1"/>
    <w:rsid w:val="00BE02CC"/>
    <w:rsid w:val="00BE0D6B"/>
    <w:rsid w:val="00BE3B28"/>
    <w:rsid w:val="00BE560A"/>
    <w:rsid w:val="00BE6FE8"/>
    <w:rsid w:val="00BF1642"/>
    <w:rsid w:val="00BF2C5F"/>
    <w:rsid w:val="00BF2E01"/>
    <w:rsid w:val="00C00589"/>
    <w:rsid w:val="00C01D7E"/>
    <w:rsid w:val="00C033C9"/>
    <w:rsid w:val="00C047DF"/>
    <w:rsid w:val="00C067A5"/>
    <w:rsid w:val="00C106DE"/>
    <w:rsid w:val="00C11972"/>
    <w:rsid w:val="00C13ABA"/>
    <w:rsid w:val="00C1438D"/>
    <w:rsid w:val="00C168E4"/>
    <w:rsid w:val="00C23611"/>
    <w:rsid w:val="00C245BA"/>
    <w:rsid w:val="00C25B3C"/>
    <w:rsid w:val="00C32D8F"/>
    <w:rsid w:val="00C37FAD"/>
    <w:rsid w:val="00C44017"/>
    <w:rsid w:val="00C5027E"/>
    <w:rsid w:val="00C50D11"/>
    <w:rsid w:val="00C6023B"/>
    <w:rsid w:val="00C63DDB"/>
    <w:rsid w:val="00C64338"/>
    <w:rsid w:val="00C64560"/>
    <w:rsid w:val="00C662BA"/>
    <w:rsid w:val="00C722E4"/>
    <w:rsid w:val="00C7599A"/>
    <w:rsid w:val="00C7742F"/>
    <w:rsid w:val="00C80041"/>
    <w:rsid w:val="00C80184"/>
    <w:rsid w:val="00C821DA"/>
    <w:rsid w:val="00C8378C"/>
    <w:rsid w:val="00C86228"/>
    <w:rsid w:val="00C864D5"/>
    <w:rsid w:val="00C8763C"/>
    <w:rsid w:val="00C9099F"/>
    <w:rsid w:val="00C92EEB"/>
    <w:rsid w:val="00C94E57"/>
    <w:rsid w:val="00C956C0"/>
    <w:rsid w:val="00C97F24"/>
    <w:rsid w:val="00CA0FED"/>
    <w:rsid w:val="00CA1610"/>
    <w:rsid w:val="00CA1AA2"/>
    <w:rsid w:val="00CA281C"/>
    <w:rsid w:val="00CA2E9F"/>
    <w:rsid w:val="00CA30A9"/>
    <w:rsid w:val="00CA5C5C"/>
    <w:rsid w:val="00CB0D8A"/>
    <w:rsid w:val="00CB4A56"/>
    <w:rsid w:val="00CB5542"/>
    <w:rsid w:val="00CB7CFB"/>
    <w:rsid w:val="00CC196C"/>
    <w:rsid w:val="00CC2D07"/>
    <w:rsid w:val="00CC5140"/>
    <w:rsid w:val="00CC5C6B"/>
    <w:rsid w:val="00CC5C79"/>
    <w:rsid w:val="00CD2166"/>
    <w:rsid w:val="00CD6B99"/>
    <w:rsid w:val="00CE135D"/>
    <w:rsid w:val="00CE1F2F"/>
    <w:rsid w:val="00CE2F56"/>
    <w:rsid w:val="00CF3C86"/>
    <w:rsid w:val="00CF3F77"/>
    <w:rsid w:val="00CF4429"/>
    <w:rsid w:val="00CF5926"/>
    <w:rsid w:val="00CF6112"/>
    <w:rsid w:val="00CF6CE4"/>
    <w:rsid w:val="00CF7B3C"/>
    <w:rsid w:val="00D000CF"/>
    <w:rsid w:val="00D015C1"/>
    <w:rsid w:val="00D05C84"/>
    <w:rsid w:val="00D242D7"/>
    <w:rsid w:val="00D266E1"/>
    <w:rsid w:val="00D303AD"/>
    <w:rsid w:val="00D30704"/>
    <w:rsid w:val="00D31AED"/>
    <w:rsid w:val="00D33E51"/>
    <w:rsid w:val="00D40887"/>
    <w:rsid w:val="00D41269"/>
    <w:rsid w:val="00D4201B"/>
    <w:rsid w:val="00D4283E"/>
    <w:rsid w:val="00D4614F"/>
    <w:rsid w:val="00D5360C"/>
    <w:rsid w:val="00D561D6"/>
    <w:rsid w:val="00D56A41"/>
    <w:rsid w:val="00D57DF1"/>
    <w:rsid w:val="00D602F3"/>
    <w:rsid w:val="00D61F69"/>
    <w:rsid w:val="00D668C6"/>
    <w:rsid w:val="00D7045E"/>
    <w:rsid w:val="00D7053E"/>
    <w:rsid w:val="00D72B08"/>
    <w:rsid w:val="00D75713"/>
    <w:rsid w:val="00D75EFB"/>
    <w:rsid w:val="00D81EC0"/>
    <w:rsid w:val="00D86050"/>
    <w:rsid w:val="00D861E8"/>
    <w:rsid w:val="00D86CDB"/>
    <w:rsid w:val="00D87D2A"/>
    <w:rsid w:val="00D9049E"/>
    <w:rsid w:val="00D908F9"/>
    <w:rsid w:val="00D91891"/>
    <w:rsid w:val="00D97694"/>
    <w:rsid w:val="00DA0A52"/>
    <w:rsid w:val="00DA263C"/>
    <w:rsid w:val="00DA2E98"/>
    <w:rsid w:val="00DA3F43"/>
    <w:rsid w:val="00DA7E24"/>
    <w:rsid w:val="00DB253E"/>
    <w:rsid w:val="00DB655F"/>
    <w:rsid w:val="00DB6730"/>
    <w:rsid w:val="00DC06F2"/>
    <w:rsid w:val="00DC12EF"/>
    <w:rsid w:val="00DC16DF"/>
    <w:rsid w:val="00DC2EA7"/>
    <w:rsid w:val="00DC2F3B"/>
    <w:rsid w:val="00DC5FD6"/>
    <w:rsid w:val="00DC6638"/>
    <w:rsid w:val="00DC73FA"/>
    <w:rsid w:val="00DD174F"/>
    <w:rsid w:val="00DD1CDA"/>
    <w:rsid w:val="00DD43F0"/>
    <w:rsid w:val="00DD5797"/>
    <w:rsid w:val="00DD7F9F"/>
    <w:rsid w:val="00DE117A"/>
    <w:rsid w:val="00DE19D3"/>
    <w:rsid w:val="00DE2127"/>
    <w:rsid w:val="00DE4ED3"/>
    <w:rsid w:val="00DE7051"/>
    <w:rsid w:val="00DE70B3"/>
    <w:rsid w:val="00DF2F4C"/>
    <w:rsid w:val="00DF2FF2"/>
    <w:rsid w:val="00DF5DC5"/>
    <w:rsid w:val="00DF611C"/>
    <w:rsid w:val="00DF7BD0"/>
    <w:rsid w:val="00E00920"/>
    <w:rsid w:val="00E00D3E"/>
    <w:rsid w:val="00E04ED4"/>
    <w:rsid w:val="00E121C6"/>
    <w:rsid w:val="00E14033"/>
    <w:rsid w:val="00E145A6"/>
    <w:rsid w:val="00E14D9E"/>
    <w:rsid w:val="00E15610"/>
    <w:rsid w:val="00E15FC3"/>
    <w:rsid w:val="00E17614"/>
    <w:rsid w:val="00E17E82"/>
    <w:rsid w:val="00E20E20"/>
    <w:rsid w:val="00E2155F"/>
    <w:rsid w:val="00E2260E"/>
    <w:rsid w:val="00E26E70"/>
    <w:rsid w:val="00E27242"/>
    <w:rsid w:val="00E4196C"/>
    <w:rsid w:val="00E421DC"/>
    <w:rsid w:val="00E426B5"/>
    <w:rsid w:val="00E434FE"/>
    <w:rsid w:val="00E47045"/>
    <w:rsid w:val="00E50D62"/>
    <w:rsid w:val="00E51D66"/>
    <w:rsid w:val="00E52140"/>
    <w:rsid w:val="00E527DD"/>
    <w:rsid w:val="00E534C3"/>
    <w:rsid w:val="00E5375B"/>
    <w:rsid w:val="00E558E0"/>
    <w:rsid w:val="00E55FEE"/>
    <w:rsid w:val="00E56B6F"/>
    <w:rsid w:val="00E578B3"/>
    <w:rsid w:val="00E57E64"/>
    <w:rsid w:val="00E60B7B"/>
    <w:rsid w:val="00E627E3"/>
    <w:rsid w:val="00E63069"/>
    <w:rsid w:val="00E66D6B"/>
    <w:rsid w:val="00E67BF1"/>
    <w:rsid w:val="00E67E34"/>
    <w:rsid w:val="00E7084D"/>
    <w:rsid w:val="00E70C7B"/>
    <w:rsid w:val="00E7319A"/>
    <w:rsid w:val="00E76279"/>
    <w:rsid w:val="00E81EA9"/>
    <w:rsid w:val="00E82211"/>
    <w:rsid w:val="00E83388"/>
    <w:rsid w:val="00E86409"/>
    <w:rsid w:val="00E867D6"/>
    <w:rsid w:val="00E916CB"/>
    <w:rsid w:val="00E92B3E"/>
    <w:rsid w:val="00EA064E"/>
    <w:rsid w:val="00EA0C98"/>
    <w:rsid w:val="00EA0F3C"/>
    <w:rsid w:val="00EA1B9C"/>
    <w:rsid w:val="00EA1DF1"/>
    <w:rsid w:val="00EA390E"/>
    <w:rsid w:val="00EA48C8"/>
    <w:rsid w:val="00EA7ABE"/>
    <w:rsid w:val="00EB118E"/>
    <w:rsid w:val="00EB5C47"/>
    <w:rsid w:val="00EB7A11"/>
    <w:rsid w:val="00EC13BD"/>
    <w:rsid w:val="00EC1D54"/>
    <w:rsid w:val="00EC2C24"/>
    <w:rsid w:val="00EC3332"/>
    <w:rsid w:val="00EC5CF3"/>
    <w:rsid w:val="00EC6317"/>
    <w:rsid w:val="00EC7BFC"/>
    <w:rsid w:val="00ED3606"/>
    <w:rsid w:val="00ED42F9"/>
    <w:rsid w:val="00EE114D"/>
    <w:rsid w:val="00EE1376"/>
    <w:rsid w:val="00EE46D9"/>
    <w:rsid w:val="00EF4761"/>
    <w:rsid w:val="00EF695D"/>
    <w:rsid w:val="00F0080C"/>
    <w:rsid w:val="00F05C9F"/>
    <w:rsid w:val="00F063E8"/>
    <w:rsid w:val="00F06BBF"/>
    <w:rsid w:val="00F0753E"/>
    <w:rsid w:val="00F128D0"/>
    <w:rsid w:val="00F13FCE"/>
    <w:rsid w:val="00F14435"/>
    <w:rsid w:val="00F14ACC"/>
    <w:rsid w:val="00F14E08"/>
    <w:rsid w:val="00F15062"/>
    <w:rsid w:val="00F16512"/>
    <w:rsid w:val="00F21B11"/>
    <w:rsid w:val="00F22ED6"/>
    <w:rsid w:val="00F22FD5"/>
    <w:rsid w:val="00F24C00"/>
    <w:rsid w:val="00F27C66"/>
    <w:rsid w:val="00F30AB5"/>
    <w:rsid w:val="00F30DEF"/>
    <w:rsid w:val="00F31B15"/>
    <w:rsid w:val="00F32743"/>
    <w:rsid w:val="00F44416"/>
    <w:rsid w:val="00F47471"/>
    <w:rsid w:val="00F51F7C"/>
    <w:rsid w:val="00F53BCD"/>
    <w:rsid w:val="00F54FEB"/>
    <w:rsid w:val="00F553EF"/>
    <w:rsid w:val="00F61FD8"/>
    <w:rsid w:val="00F62212"/>
    <w:rsid w:val="00F62995"/>
    <w:rsid w:val="00F63B8E"/>
    <w:rsid w:val="00F67068"/>
    <w:rsid w:val="00F70009"/>
    <w:rsid w:val="00F73C7D"/>
    <w:rsid w:val="00F74B00"/>
    <w:rsid w:val="00F76A86"/>
    <w:rsid w:val="00F76FD7"/>
    <w:rsid w:val="00F820A6"/>
    <w:rsid w:val="00F840F1"/>
    <w:rsid w:val="00F85813"/>
    <w:rsid w:val="00F8726F"/>
    <w:rsid w:val="00F938E6"/>
    <w:rsid w:val="00F94C11"/>
    <w:rsid w:val="00F97781"/>
    <w:rsid w:val="00FA0A2E"/>
    <w:rsid w:val="00FA0F39"/>
    <w:rsid w:val="00FA14DF"/>
    <w:rsid w:val="00FA400E"/>
    <w:rsid w:val="00FA4750"/>
    <w:rsid w:val="00FA5725"/>
    <w:rsid w:val="00FA66D7"/>
    <w:rsid w:val="00FA6CA1"/>
    <w:rsid w:val="00FB0EC9"/>
    <w:rsid w:val="00FB11B1"/>
    <w:rsid w:val="00FB3163"/>
    <w:rsid w:val="00FC049B"/>
    <w:rsid w:val="00FC2592"/>
    <w:rsid w:val="00FC33E7"/>
    <w:rsid w:val="00FC6E54"/>
    <w:rsid w:val="00FD05F8"/>
    <w:rsid w:val="00FD4368"/>
    <w:rsid w:val="00FD5E1C"/>
    <w:rsid w:val="00FD640D"/>
    <w:rsid w:val="00FD6469"/>
    <w:rsid w:val="00FD6CA1"/>
    <w:rsid w:val="00FE14C8"/>
    <w:rsid w:val="00FE5D9A"/>
    <w:rsid w:val="00FF051A"/>
    <w:rsid w:val="00FF0B29"/>
    <w:rsid w:val="00FF3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B4123F"/>
  <w15:chartTrackingRefBased/>
  <w15:docId w15:val="{C19B3AAF-09EC-427C-9F68-43DB862B1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415D"/>
    <w:pPr>
      <w:spacing w:before="40" w:after="40" w:line="240" w:lineRule="auto"/>
    </w:pPr>
    <w:rPr>
      <w:rFonts w:ascii="Arial" w:eastAsia="Times New Roman" w:hAnsi="Arial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E66D6B"/>
    <w:pPr>
      <w:keepNext/>
      <w:numPr>
        <w:numId w:val="1"/>
      </w:numPr>
      <w:spacing w:before="60" w:after="60"/>
      <w:outlineLvl w:val="0"/>
    </w:pPr>
    <w:rPr>
      <w:rFonts w:ascii="Arial Black" w:hAnsi="Arial Black"/>
      <w:color w:val="FF6600"/>
    </w:rPr>
  </w:style>
  <w:style w:type="paragraph" w:styleId="Heading2">
    <w:name w:val="heading 2"/>
    <w:basedOn w:val="Normal"/>
    <w:next w:val="Normal"/>
    <w:link w:val="Heading2Char"/>
    <w:qFormat/>
    <w:rsid w:val="00E66D6B"/>
    <w:pPr>
      <w:keepNext/>
      <w:numPr>
        <w:ilvl w:val="1"/>
        <w:numId w:val="1"/>
      </w:numPr>
      <w:spacing w:before="60" w:after="60"/>
      <w:outlineLvl w:val="1"/>
    </w:pPr>
    <w:rPr>
      <w:rFonts w:cs="Arial"/>
    </w:rPr>
  </w:style>
  <w:style w:type="paragraph" w:styleId="Heading3">
    <w:name w:val="heading 3"/>
    <w:basedOn w:val="Normal"/>
    <w:next w:val="Normal"/>
    <w:link w:val="Heading3Char"/>
    <w:qFormat/>
    <w:rsid w:val="00E66D6B"/>
    <w:pPr>
      <w:keepNext/>
      <w:numPr>
        <w:ilvl w:val="2"/>
        <w:numId w:val="1"/>
      </w:numPr>
      <w:spacing w:before="60" w:after="60"/>
      <w:outlineLvl w:val="2"/>
    </w:pPr>
    <w:rPr>
      <w:rFonts w:ascii="Arial Black" w:hAnsi="Arial Black"/>
    </w:rPr>
  </w:style>
  <w:style w:type="paragraph" w:styleId="Heading4">
    <w:name w:val="heading 4"/>
    <w:basedOn w:val="Normal"/>
    <w:next w:val="Normal"/>
    <w:link w:val="Heading4Char"/>
    <w:qFormat/>
    <w:rsid w:val="00E66D6B"/>
    <w:pPr>
      <w:keepNext/>
      <w:numPr>
        <w:ilvl w:val="3"/>
        <w:numId w:val="1"/>
      </w:numPr>
      <w:spacing w:before="60" w:after="60"/>
      <w:outlineLvl w:val="3"/>
    </w:pPr>
    <w:rPr>
      <w:rFonts w:cs="Arial"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2F5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E2F56"/>
  </w:style>
  <w:style w:type="paragraph" w:styleId="Footer">
    <w:name w:val="footer"/>
    <w:basedOn w:val="Normal"/>
    <w:link w:val="FooterChar"/>
    <w:uiPriority w:val="99"/>
    <w:unhideWhenUsed/>
    <w:rsid w:val="00CE2F5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E2F56"/>
  </w:style>
  <w:style w:type="paragraph" w:styleId="NoSpacing">
    <w:name w:val="No Spacing"/>
    <w:uiPriority w:val="1"/>
    <w:qFormat/>
    <w:rsid w:val="00CE2F5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rsid w:val="00E66D6B"/>
    <w:rPr>
      <w:rFonts w:ascii="Arial Black" w:eastAsia="Times New Roman" w:hAnsi="Arial Black" w:cs="Times New Roman"/>
      <w:color w:val="FF6600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E66D6B"/>
    <w:rPr>
      <w:rFonts w:ascii="Arial" w:eastAsia="Times New Roman" w:hAnsi="Arial" w:cs="Arial"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E66D6B"/>
    <w:rPr>
      <w:rFonts w:ascii="Arial Black" w:eastAsia="Times New Roman" w:hAnsi="Arial Black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E66D6B"/>
    <w:rPr>
      <w:rFonts w:ascii="Arial" w:eastAsia="Times New Roman" w:hAnsi="Arial" w:cs="Arial"/>
      <w:bCs/>
      <w:sz w:val="20"/>
      <w:szCs w:val="28"/>
    </w:rPr>
  </w:style>
  <w:style w:type="paragraph" w:styleId="ListNumber">
    <w:name w:val="List Number"/>
    <w:basedOn w:val="Normal"/>
    <w:rsid w:val="00E66D6B"/>
    <w:pPr>
      <w:numPr>
        <w:ilvl w:val="5"/>
        <w:numId w:val="1"/>
      </w:numPr>
      <w:outlineLvl w:val="5"/>
    </w:pPr>
  </w:style>
  <w:style w:type="paragraph" w:styleId="ListNumber2">
    <w:name w:val="List Number 2"/>
    <w:basedOn w:val="Normal"/>
    <w:rsid w:val="00E66D6B"/>
    <w:pPr>
      <w:numPr>
        <w:ilvl w:val="6"/>
        <w:numId w:val="1"/>
      </w:numPr>
      <w:outlineLvl w:val="6"/>
    </w:pPr>
  </w:style>
  <w:style w:type="paragraph" w:styleId="ListNumber3">
    <w:name w:val="List Number 3"/>
    <w:basedOn w:val="Normal"/>
    <w:rsid w:val="00E66D6B"/>
    <w:pPr>
      <w:numPr>
        <w:ilvl w:val="7"/>
        <w:numId w:val="1"/>
      </w:numPr>
      <w:outlineLvl w:val="7"/>
    </w:pPr>
  </w:style>
  <w:style w:type="paragraph" w:styleId="ListNumber4">
    <w:name w:val="List Number 4"/>
    <w:basedOn w:val="Normal"/>
    <w:rsid w:val="00E66D6B"/>
    <w:pPr>
      <w:numPr>
        <w:ilvl w:val="8"/>
        <w:numId w:val="1"/>
      </w:numPr>
      <w:outlineLvl w:val="8"/>
    </w:pPr>
  </w:style>
  <w:style w:type="paragraph" w:styleId="ListParagraph">
    <w:name w:val="List Paragraph"/>
    <w:basedOn w:val="Normal"/>
    <w:uiPriority w:val="34"/>
    <w:qFormat/>
    <w:rsid w:val="00E66D6B"/>
    <w:pPr>
      <w:spacing w:before="0"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E66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027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027E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806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80663"/>
  </w:style>
  <w:style w:type="character" w:customStyle="1" w:styleId="CommentTextChar">
    <w:name w:val="Comment Text Char"/>
    <w:basedOn w:val="DefaultParagraphFont"/>
    <w:link w:val="CommentText"/>
    <w:uiPriority w:val="99"/>
    <w:rsid w:val="00480663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06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0663"/>
    <w:rPr>
      <w:rFonts w:ascii="Arial" w:eastAsia="Times New Roman" w:hAnsi="Arial" w:cs="Times New Roman"/>
      <w:b/>
      <w:bCs/>
      <w:sz w:val="20"/>
      <w:szCs w:val="20"/>
    </w:rPr>
  </w:style>
  <w:style w:type="character" w:styleId="BookTitle">
    <w:name w:val="Book Title"/>
    <w:aliases w:val="DFS Page Header"/>
    <w:uiPriority w:val="33"/>
    <w:qFormat/>
    <w:rsid w:val="009562ED"/>
    <w:rPr>
      <w:rFonts w:ascii="Arial" w:hAnsi="Arial"/>
      <w:sz w:val="24"/>
      <w:szCs w:val="24"/>
    </w:rPr>
  </w:style>
  <w:style w:type="paragraph" w:customStyle="1" w:styleId="DFSFooter">
    <w:name w:val="DFSFooter"/>
    <w:basedOn w:val="Footer"/>
    <w:link w:val="DFSFooterChar"/>
    <w:qFormat/>
    <w:rsid w:val="009562ED"/>
    <w:pPr>
      <w:spacing w:before="0"/>
    </w:pPr>
    <w:rPr>
      <w:rFonts w:eastAsiaTheme="minorHAnsi" w:cs="Arial"/>
      <w:bCs/>
      <w:sz w:val="18"/>
      <w:szCs w:val="18"/>
    </w:rPr>
  </w:style>
  <w:style w:type="character" w:customStyle="1" w:styleId="DFSFooterChar">
    <w:name w:val="DFSFooter Char"/>
    <w:basedOn w:val="FooterChar"/>
    <w:link w:val="DFSFooter"/>
    <w:rsid w:val="009562ED"/>
    <w:rPr>
      <w:rFonts w:ascii="Arial" w:hAnsi="Arial" w:cs="Arial"/>
      <w:bCs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71C3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23610"/>
    <w:rPr>
      <w:color w:val="954F72" w:themeColor="followedHyperlink"/>
      <w:u w:val="single"/>
    </w:rPr>
  </w:style>
  <w:style w:type="character" w:customStyle="1" w:styleId="baec5a81-e4d6-4674-97f3-e9220f0136c1">
    <w:name w:val="baec5a81-e4d6-4674-97f3-e9220f0136c1"/>
    <w:basedOn w:val="DefaultParagraphFont"/>
    <w:rsid w:val="0008161B"/>
  </w:style>
  <w:style w:type="character" w:customStyle="1" w:styleId="inv-meeting-url">
    <w:name w:val="inv-meeting-url"/>
    <w:basedOn w:val="DefaultParagraphFont"/>
    <w:rsid w:val="00CA281C"/>
  </w:style>
  <w:style w:type="character" w:styleId="UnresolvedMention">
    <w:name w:val="Unresolved Mention"/>
    <w:basedOn w:val="DefaultParagraphFont"/>
    <w:uiPriority w:val="99"/>
    <w:semiHidden/>
    <w:unhideWhenUsed/>
    <w:rsid w:val="00D602F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A2D39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13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3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5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5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6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cid:image002.png@01D05A56.565E91F0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edit.myfloridacfo.com/floridapalm/default.ht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ee0d1073-b73c-4cf9-a2e0-1985adf7d54f">3XNNPFDRQHSR-1722516977-2648</_dlc_DocId>
    <_dlc_DocIdUrl xmlns="ee0d1073-b73c-4cf9-a2e0-1985adf7d54f">
      <Url>https://myfloridacfo.sharepoint.com/sites/FLP/_layouts/15/DocIdRedir.aspx?ID=3XNNPFDRQHSR-1722516977-2648</Url>
      <Description>3XNNPFDRQHSR-1722516977-2648</Description>
    </_dlc_DocIdUrl>
    <lcf76f155ced4ddcb4097134ff3c332f xmlns="8fc3242c-c5c4-45cf-8545-5d6872eda437">
      <Terms xmlns="http://schemas.microsoft.com/office/infopath/2007/PartnerControls"/>
    </lcf76f155ced4ddcb4097134ff3c332f>
    <TaxCatchAll xmlns="ee0d1073-b73c-4cf9-a2e0-1985adf7d54f" xsi:nil="true"/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B6CA0AA99BF042A10E151DB452CBEB" ma:contentTypeVersion="14" ma:contentTypeDescription="Create a new document." ma:contentTypeScope="" ma:versionID="2eb8420230dc43ec35dd75fd09ca615d">
  <xsd:schema xmlns:xsd="http://www.w3.org/2001/XMLSchema" xmlns:xs="http://www.w3.org/2001/XMLSchema" xmlns:p="http://schemas.microsoft.com/office/2006/metadata/properties" xmlns:ns2="ee0d1073-b73c-4cf9-a2e0-1985adf7d54f" xmlns:ns3="8fc3242c-c5c4-45cf-8545-5d6872eda437" targetNamespace="http://schemas.microsoft.com/office/2006/metadata/properties" ma:root="true" ma:fieldsID="73a35748f63293cd95e25cd91bc7b4bb" ns2:_="" ns3:_="">
    <xsd:import namespace="ee0d1073-b73c-4cf9-a2e0-1985adf7d54f"/>
    <xsd:import namespace="8fc3242c-c5c4-45cf-8545-5d6872eda43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0d1073-b73c-4cf9-a2e0-1985adf7d54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8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c0deb56-c673-49b7-a44c-1f8606d04005}" ma:internalName="TaxCatchAll" ma:showField="CatchAllData" ma:web="ee0d1073-b73c-4cf9-a2e0-1985adf7d5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c3242c-c5c4-45cf-8545-5d6872eda4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e199f5e-f571-42dc-8172-d11fd433b9b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8CBA992-2487-4233-8124-10CDA90F2DA8}">
  <ds:schemaRefs>
    <ds:schemaRef ds:uri="http://schemas.microsoft.com/office/2006/documentManagement/types"/>
    <ds:schemaRef ds:uri="8fc3242c-c5c4-45cf-8545-5d6872eda437"/>
    <ds:schemaRef ds:uri="http://purl.org/dc/elements/1.1/"/>
    <ds:schemaRef ds:uri="http://schemas.microsoft.com/office/2006/metadata/properties"/>
    <ds:schemaRef ds:uri="ee0d1073-b73c-4cf9-a2e0-1985adf7d54f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51403A4-4239-4632-A411-D945AE580F1D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1EBD564D-4705-4E8A-9C25-D74A284C5F9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598D0A8-A37D-4DAC-9AB2-D6AE460F880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1D2883B-8225-45CF-9AF8-0344FD1BC6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0d1073-b73c-4cf9-a2e0-1985adf7d54f"/>
    <ds:schemaRef ds:uri="8fc3242c-c5c4-45cf-8545-5d6872eda4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3</TotalTime>
  <Pages>1</Pages>
  <Words>194</Words>
  <Characters>110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Department of Financial Services</Company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treaux, Julian</dc:creator>
  <cp:keywords/>
  <dc:description/>
  <cp:lastModifiedBy>Kincl, Dusti</cp:lastModifiedBy>
  <cp:revision>146</cp:revision>
  <cp:lastPrinted>2022-08-15T13:29:00Z</cp:lastPrinted>
  <dcterms:created xsi:type="dcterms:W3CDTF">2024-06-27T11:43:00Z</dcterms:created>
  <dcterms:modified xsi:type="dcterms:W3CDTF">2025-11-06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B6CA0AA99BF042A10E151DB452CBEB</vt:lpwstr>
  </property>
  <property fmtid="{D5CDD505-2E9C-101B-9397-08002B2CF9AE}" pid="3" name="_dlc_DocIdItemGuid">
    <vt:lpwstr>953fc06a-8ead-4b59-beaf-7698ba3311c2</vt:lpwstr>
  </property>
  <property fmtid="{D5CDD505-2E9C-101B-9397-08002B2CF9AE}" pid="4" name="MediaServiceImageTags">
    <vt:lpwstr/>
  </property>
  <property fmtid="{D5CDD505-2E9C-101B-9397-08002B2CF9AE}" pid="5" name="lcf76f155ced4ddcb4097134ff3c332f">
    <vt:lpwstr/>
  </property>
  <property fmtid="{D5CDD505-2E9C-101B-9397-08002B2CF9AE}" pid="6" name="TaxCatchAll">
    <vt:lpwstr/>
  </property>
</Properties>
</file>